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86955" w14:textId="078DF4C3" w:rsidR="00A676F6" w:rsidRDefault="00A676F6" w:rsidP="00C25A1E">
      <w:pPr>
        <w:spacing w:before="240" w:after="240"/>
        <w:ind w:firstLine="142"/>
        <w:rPr>
          <w:b/>
          <w:szCs w:val="24"/>
        </w:rPr>
      </w:pPr>
      <w:r w:rsidRPr="00A676F6">
        <w:rPr>
          <w:b/>
          <w:szCs w:val="24"/>
        </w:rPr>
        <w:t>REVISION HISTORY</w:t>
      </w:r>
    </w:p>
    <w:p w14:paraId="6BF6C50D" w14:textId="77777777" w:rsidR="002F6139" w:rsidRPr="00A676F6" w:rsidRDefault="002F6139" w:rsidP="00C25A1E">
      <w:pPr>
        <w:spacing w:before="240" w:after="240"/>
        <w:ind w:firstLine="142"/>
        <w:rPr>
          <w:b/>
          <w:szCs w:val="24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4"/>
        <w:gridCol w:w="5448"/>
        <w:gridCol w:w="2207"/>
      </w:tblGrid>
      <w:tr w:rsidR="00A676F6" w14:paraId="40CF11CF" w14:textId="77777777" w:rsidTr="00FD0880"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1DADBB7F" w14:textId="77777777" w:rsidR="00A676F6" w:rsidRPr="005C4872" w:rsidRDefault="00A676F6" w:rsidP="00B737E7">
            <w:pPr>
              <w:jc w:val="center"/>
              <w:rPr>
                <w:rFonts w:cs="Arial"/>
                <w:b/>
                <w:sz w:val="20"/>
              </w:rPr>
            </w:pPr>
            <w:r w:rsidRPr="005C4872">
              <w:rPr>
                <w:rFonts w:cs="Arial"/>
                <w:b/>
                <w:sz w:val="20"/>
              </w:rPr>
              <w:t xml:space="preserve">Revision </w:t>
            </w:r>
            <w:r w:rsidR="00B737E7">
              <w:rPr>
                <w:rFonts w:cs="Arial"/>
                <w:b/>
                <w:sz w:val="20"/>
              </w:rPr>
              <w:t>No.</w:t>
            </w:r>
          </w:p>
        </w:tc>
        <w:tc>
          <w:tcPr>
            <w:tcW w:w="5448" w:type="dxa"/>
            <w:shd w:val="clear" w:color="auto" w:fill="F2F2F2" w:themeFill="background1" w:themeFillShade="F2"/>
            <w:vAlign w:val="center"/>
          </w:tcPr>
          <w:p w14:paraId="2CFEB3E8" w14:textId="77777777" w:rsidR="00A676F6" w:rsidRPr="005C4872" w:rsidRDefault="00A676F6" w:rsidP="00B737E7">
            <w:pPr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Description of C</w:t>
            </w:r>
            <w:r w:rsidRPr="005C4872">
              <w:rPr>
                <w:rFonts w:cs="Arial"/>
                <w:b/>
                <w:sz w:val="20"/>
              </w:rPr>
              <w:t>hanges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095607CC" w14:textId="77777777" w:rsidR="009906D3" w:rsidRDefault="00300217" w:rsidP="00D16B95">
            <w:pPr>
              <w:spacing w:before="60" w:after="6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Effective D</w:t>
            </w:r>
            <w:r w:rsidR="00A676F6" w:rsidRPr="005C4872">
              <w:rPr>
                <w:rFonts w:cs="Arial"/>
                <w:b/>
                <w:sz w:val="20"/>
              </w:rPr>
              <w:t>ate</w:t>
            </w:r>
          </w:p>
          <w:p w14:paraId="73FCB595" w14:textId="179E32E8" w:rsidR="00D5104A" w:rsidRPr="005C4872" w:rsidRDefault="009906D3" w:rsidP="00D16B95">
            <w:pPr>
              <w:spacing w:before="60" w:after="6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(DD-MMM-YYYY)</w:t>
            </w:r>
            <w:r w:rsidR="00A676F6" w:rsidRPr="005C4872">
              <w:rPr>
                <w:rFonts w:cs="Arial"/>
                <w:b/>
                <w:sz w:val="20"/>
              </w:rPr>
              <w:t xml:space="preserve"> </w:t>
            </w:r>
          </w:p>
        </w:tc>
      </w:tr>
      <w:tr w:rsidR="00232454" w14:paraId="6AC060DB" w14:textId="77777777" w:rsidTr="00D10235">
        <w:trPr>
          <w:trHeight w:val="688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469F5D05" w14:textId="5C661BEB" w:rsidR="00232454" w:rsidRDefault="00232454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for revision in </w:t>
            </w:r>
            <w:proofErr w:type="spellStart"/>
            <w:r w:rsidRPr="00324EDA">
              <w:rPr>
                <w:rFonts w:cs="Arial"/>
                <w:sz w:val="20"/>
              </w:rPr>
              <w:t>revision_history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  <w:tr w:rsidR="00A676F6" w14:paraId="709261D2" w14:textId="77777777" w:rsidTr="00FD0880">
        <w:trPr>
          <w:trHeight w:val="688"/>
        </w:trPr>
        <w:tc>
          <w:tcPr>
            <w:tcW w:w="1984" w:type="dxa"/>
            <w:shd w:val="clear" w:color="auto" w:fill="auto"/>
            <w:vAlign w:val="center"/>
          </w:tcPr>
          <w:p w14:paraId="62EB15A1" w14:textId="1CF297C3" w:rsidR="00A676F6" w:rsidRPr="005C4872" w:rsidRDefault="00F333DB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proofErr w:type="gramStart"/>
            <w:r>
              <w:rPr>
                <w:rFonts w:cs="Arial"/>
                <w:sz w:val="20"/>
              </w:rPr>
              <w:t xml:space="preserve">{{ </w:t>
            </w:r>
            <w:proofErr w:type="spellStart"/>
            <w:r w:rsidR="003F6CDA">
              <w:rPr>
                <w:rFonts w:cs="Arial"/>
                <w:sz w:val="20"/>
              </w:rPr>
              <w:t>revision</w:t>
            </w:r>
            <w:proofErr w:type="gramEnd"/>
            <w:r w:rsidR="003F6CDA">
              <w:rPr>
                <w:rFonts w:cs="Arial"/>
                <w:sz w:val="20"/>
              </w:rPr>
              <w:t>.</w:t>
            </w:r>
            <w:r>
              <w:rPr>
                <w:rFonts w:cs="Arial"/>
                <w:sz w:val="20"/>
              </w:rPr>
              <w:t>revision_no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  <w:tc>
          <w:tcPr>
            <w:tcW w:w="5448" w:type="dxa"/>
            <w:shd w:val="clear" w:color="auto" w:fill="auto"/>
            <w:vAlign w:val="center"/>
          </w:tcPr>
          <w:p w14:paraId="6FA99CC0" w14:textId="76008105" w:rsidR="00A676F6" w:rsidRPr="005C4872" w:rsidRDefault="00F333DB" w:rsidP="00FE1CEA">
            <w:pPr>
              <w:spacing w:before="60" w:after="60"/>
              <w:rPr>
                <w:rFonts w:cs="Arial"/>
                <w:sz w:val="20"/>
              </w:rPr>
            </w:pPr>
            <w:proofErr w:type="gramStart"/>
            <w:r>
              <w:rPr>
                <w:rFonts w:cs="Arial"/>
                <w:sz w:val="20"/>
              </w:rPr>
              <w:t xml:space="preserve">{{ </w:t>
            </w:r>
            <w:proofErr w:type="spellStart"/>
            <w:r w:rsidR="003F6CDA">
              <w:rPr>
                <w:rFonts w:cs="Arial"/>
                <w:sz w:val="20"/>
              </w:rPr>
              <w:t>revision</w:t>
            </w:r>
            <w:proofErr w:type="gramEnd"/>
            <w:r w:rsidR="003F6CDA">
              <w:rPr>
                <w:rFonts w:cs="Arial"/>
                <w:sz w:val="20"/>
              </w:rPr>
              <w:t>.</w:t>
            </w:r>
            <w:r>
              <w:rPr>
                <w:rFonts w:cs="Arial"/>
                <w:sz w:val="20"/>
              </w:rPr>
              <w:t>description_of_changes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  <w:tc>
          <w:tcPr>
            <w:tcW w:w="2207" w:type="dxa"/>
            <w:shd w:val="clear" w:color="auto" w:fill="auto"/>
            <w:vAlign w:val="center"/>
          </w:tcPr>
          <w:p w14:paraId="58EF54BB" w14:textId="7D34E54A" w:rsidR="00A676F6" w:rsidRPr="005C4872" w:rsidRDefault="00F333DB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proofErr w:type="gramStart"/>
            <w:r>
              <w:rPr>
                <w:rFonts w:cs="Arial"/>
                <w:sz w:val="20"/>
              </w:rPr>
              <w:t xml:space="preserve">{{ </w:t>
            </w:r>
            <w:proofErr w:type="spellStart"/>
            <w:r w:rsidR="003F6CDA">
              <w:rPr>
                <w:rFonts w:cs="Arial"/>
                <w:sz w:val="20"/>
              </w:rPr>
              <w:t>revision</w:t>
            </w:r>
            <w:proofErr w:type="gramEnd"/>
            <w:r w:rsidR="003F6CDA">
              <w:rPr>
                <w:rFonts w:cs="Arial"/>
                <w:sz w:val="20"/>
              </w:rPr>
              <w:t>.</w:t>
            </w:r>
            <w:r>
              <w:rPr>
                <w:rFonts w:cs="Arial"/>
                <w:sz w:val="20"/>
              </w:rPr>
              <w:t>effective_date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</w:tr>
      <w:tr w:rsidR="00C3642E" w14:paraId="342AF956" w14:textId="77777777" w:rsidTr="000A033B">
        <w:trPr>
          <w:trHeight w:val="688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3700C8FA" w14:textId="38274871" w:rsidR="00C3642E" w:rsidRDefault="00C3642E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</w:t>
            </w:r>
            <w:proofErr w:type="spellStart"/>
            <w:r w:rsidRPr="00324EDA">
              <w:rPr>
                <w:rFonts w:cs="Arial"/>
                <w:sz w:val="20"/>
              </w:rPr>
              <w:t>endfor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</w:tbl>
    <w:p w14:paraId="5258EFBE" w14:textId="77777777" w:rsidR="00A676F6" w:rsidRDefault="00A676F6" w:rsidP="00C25A1E">
      <w:pPr>
        <w:ind w:firstLine="142"/>
      </w:pPr>
    </w:p>
    <w:p w14:paraId="38F22291" w14:textId="77777777" w:rsidR="00E274E2" w:rsidRDefault="00E274E2" w:rsidP="00C25A1E">
      <w:pPr>
        <w:ind w:firstLine="142"/>
      </w:pPr>
    </w:p>
    <w:p w14:paraId="3C24E6A6" w14:textId="77777777" w:rsidR="00C25A1E" w:rsidRDefault="00C25A1E" w:rsidP="00C25A1E">
      <w:pPr>
        <w:ind w:left="142"/>
        <w:rPr>
          <w:b/>
          <w:caps/>
          <w:szCs w:val="24"/>
        </w:rPr>
      </w:pPr>
      <w:r w:rsidRPr="00FB26B4">
        <w:rPr>
          <w:b/>
          <w:caps/>
          <w:szCs w:val="24"/>
        </w:rPr>
        <w:t>Document Review and Approval</w:t>
      </w:r>
    </w:p>
    <w:p w14:paraId="139D764D" w14:textId="4C99360D" w:rsidR="002F6139" w:rsidRPr="00FB26B4" w:rsidRDefault="002F6139" w:rsidP="00C25A1E">
      <w:pPr>
        <w:ind w:left="142"/>
        <w:rPr>
          <w:b/>
          <w:caps/>
          <w:szCs w:val="24"/>
        </w:rPr>
      </w:pPr>
    </w:p>
    <w:p w14:paraId="6EB13D34" w14:textId="77777777" w:rsidR="00C25A1E" w:rsidRPr="001B4E82" w:rsidRDefault="00C25A1E" w:rsidP="00C25A1E">
      <w:pPr>
        <w:ind w:left="142"/>
      </w:pPr>
      <w:r w:rsidRPr="001B4E82">
        <w:t>Prepared by:</w:t>
      </w: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7"/>
        <w:gridCol w:w="2417"/>
        <w:gridCol w:w="2417"/>
        <w:gridCol w:w="2417"/>
      </w:tblGrid>
      <w:tr w:rsidR="009C3908" w14:paraId="2C4AC2EB" w14:textId="77777777" w:rsidTr="00E274E2">
        <w:trPr>
          <w:trHeight w:val="301"/>
        </w:trPr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2085D7FF" w14:textId="77777777" w:rsidR="009C3908" w:rsidRPr="00C74F16" w:rsidRDefault="009C3908" w:rsidP="009C3908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Nam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49BC1EE3" w14:textId="77777777" w:rsidR="009C3908" w:rsidRPr="00C74F16" w:rsidRDefault="009C3908" w:rsidP="009C3908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Titl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50F9CEB8" w14:textId="77777777" w:rsidR="009C3908" w:rsidRPr="00C74F16" w:rsidRDefault="00E735A7" w:rsidP="009C390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ignatur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131C669F" w14:textId="77777777" w:rsidR="009C3908" w:rsidRDefault="00E735A7" w:rsidP="009C390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</w:p>
          <w:p w14:paraId="1A7C4409" w14:textId="4399AD24" w:rsidR="009906D3" w:rsidRPr="00C74F16" w:rsidRDefault="009906D3" w:rsidP="009C3908">
            <w:pPr>
              <w:jc w:val="center"/>
              <w:rPr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(DD-MMM-YYYY)</w:t>
            </w:r>
          </w:p>
        </w:tc>
      </w:tr>
      <w:tr w:rsidR="00FF5CC0" w14:paraId="7090D260" w14:textId="77777777" w:rsidTr="00A61DE5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784E57F2" w14:textId="7F5643BC" w:rsidR="00FF5CC0" w:rsidRDefault="00FF5CC0" w:rsidP="009C3908">
            <w:pPr>
              <w:spacing w:before="240" w:after="24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{%tr for </w:t>
            </w:r>
            <w:proofErr w:type="spellStart"/>
            <w:r>
              <w:rPr>
                <w:sz w:val="20"/>
              </w:rPr>
              <w:t>prepby</w:t>
            </w:r>
            <w:proofErr w:type="spellEnd"/>
            <w:r>
              <w:rPr>
                <w:sz w:val="20"/>
              </w:rPr>
              <w:t xml:space="preserve"> in </w:t>
            </w:r>
            <w:proofErr w:type="spellStart"/>
            <w:r>
              <w:rPr>
                <w:sz w:val="20"/>
              </w:rPr>
              <w:t>prepared_by</w:t>
            </w:r>
            <w:proofErr w:type="spellEnd"/>
            <w:r>
              <w:rPr>
                <w:sz w:val="20"/>
              </w:rPr>
              <w:t xml:space="preserve"> %}</w:t>
            </w:r>
          </w:p>
        </w:tc>
      </w:tr>
      <w:tr w:rsidR="009C3908" w14:paraId="78843E1D" w14:textId="77777777" w:rsidTr="00E274E2">
        <w:trPr>
          <w:trHeight w:val="79"/>
        </w:trPr>
        <w:tc>
          <w:tcPr>
            <w:tcW w:w="2417" w:type="dxa"/>
            <w:shd w:val="clear" w:color="auto" w:fill="auto"/>
            <w:vAlign w:val="center"/>
          </w:tcPr>
          <w:p w14:paraId="4B248D4F" w14:textId="0C1AA430" w:rsidR="009C3908" w:rsidRPr="00C74F16" w:rsidRDefault="006D1D43" w:rsidP="009C3908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r w:rsidR="00FF5CC0">
              <w:rPr>
                <w:sz w:val="20"/>
              </w:rPr>
              <w:t>prepby.</w:t>
            </w:r>
            <w:r>
              <w:rPr>
                <w:sz w:val="20"/>
              </w:rPr>
              <w:t>name</w:t>
            </w:r>
            <w:proofErr w:type="gramEnd"/>
            <w:r>
              <w:rPr>
                <w:sz w:val="20"/>
              </w:rPr>
              <w:t xml:space="preserve">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544DE4AB" w14:textId="1455FF3C" w:rsidR="009C3908" w:rsidRPr="00C74F16" w:rsidRDefault="006D1D43" w:rsidP="009C3908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 w:rsidR="00FF5CC0">
              <w:rPr>
                <w:sz w:val="20"/>
              </w:rPr>
              <w:t>prepby</w:t>
            </w:r>
            <w:proofErr w:type="gramEnd"/>
            <w:r w:rsidR="00FF5CC0">
              <w:rPr>
                <w:sz w:val="20"/>
              </w:rPr>
              <w:t>.</w:t>
            </w:r>
            <w:r>
              <w:rPr>
                <w:sz w:val="20"/>
              </w:rPr>
              <w:t>title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4B4A4D36" w14:textId="77777777" w:rsidR="009C3908" w:rsidRPr="00C74F16" w:rsidRDefault="009C3908" w:rsidP="009C3908">
            <w:pPr>
              <w:spacing w:before="240" w:after="240"/>
              <w:jc w:val="center"/>
              <w:rPr>
                <w:sz w:val="20"/>
              </w:rPr>
            </w:pPr>
          </w:p>
        </w:tc>
        <w:tc>
          <w:tcPr>
            <w:tcW w:w="2417" w:type="dxa"/>
            <w:shd w:val="clear" w:color="auto" w:fill="auto"/>
            <w:vAlign w:val="center"/>
          </w:tcPr>
          <w:p w14:paraId="7C80E954" w14:textId="7310B4F5" w:rsidR="009C3908" w:rsidRPr="00C74F16" w:rsidRDefault="00B16DA7" w:rsidP="009C3908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 w:rsidR="00FF5CC0">
              <w:rPr>
                <w:sz w:val="20"/>
              </w:rPr>
              <w:t>prepby</w:t>
            </w:r>
            <w:proofErr w:type="gramEnd"/>
            <w:r w:rsidR="00FF5CC0">
              <w:rPr>
                <w:sz w:val="20"/>
              </w:rPr>
              <w:t>.</w:t>
            </w:r>
            <w:r>
              <w:rPr>
                <w:sz w:val="20"/>
              </w:rPr>
              <w:t>date</w:t>
            </w:r>
            <w:proofErr w:type="spellEnd"/>
            <w:r>
              <w:rPr>
                <w:sz w:val="20"/>
              </w:rPr>
              <w:t xml:space="preserve"> }}</w:t>
            </w:r>
          </w:p>
        </w:tc>
      </w:tr>
      <w:tr w:rsidR="00FF5CC0" w14:paraId="4345C37E" w14:textId="77777777" w:rsidTr="009E5EA6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603A9A7E" w14:textId="7F7A944C" w:rsidR="00FF5CC0" w:rsidRDefault="00FF5CC0" w:rsidP="009C3908">
            <w:pPr>
              <w:spacing w:before="240" w:after="240"/>
              <w:jc w:val="center"/>
              <w:rPr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</w:t>
            </w:r>
            <w:proofErr w:type="spellStart"/>
            <w:r w:rsidRPr="00324EDA">
              <w:rPr>
                <w:rFonts w:cs="Arial"/>
                <w:sz w:val="20"/>
              </w:rPr>
              <w:t>endfor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</w:tbl>
    <w:p w14:paraId="044FCF75" w14:textId="77777777" w:rsidR="00C25A1E" w:rsidRDefault="00C25A1E" w:rsidP="00C25A1E"/>
    <w:p w14:paraId="04D664CB" w14:textId="1C65CEA9" w:rsidR="00C25A1E" w:rsidRDefault="009C3908" w:rsidP="00C25A1E">
      <w:pPr>
        <w:ind w:left="720" w:hanging="578"/>
      </w:pPr>
      <w:r>
        <w:t>Review</w:t>
      </w:r>
      <w:r w:rsidR="00566671">
        <w:t>ed</w:t>
      </w:r>
      <w:r>
        <w:t xml:space="preserve"> and </w:t>
      </w:r>
      <w:proofErr w:type="gramStart"/>
      <w:r w:rsidR="00C25A1E">
        <w:t>Approved</w:t>
      </w:r>
      <w:proofErr w:type="gramEnd"/>
      <w:r w:rsidR="00C25A1E">
        <w:t xml:space="preserve"> by:</w:t>
      </w: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7"/>
        <w:gridCol w:w="2417"/>
        <w:gridCol w:w="2417"/>
        <w:gridCol w:w="2417"/>
      </w:tblGrid>
      <w:tr w:rsidR="00E274E2" w:rsidRPr="00C74F16" w14:paraId="04A77C2E" w14:textId="77777777" w:rsidTr="00B56E0B">
        <w:trPr>
          <w:trHeight w:val="301"/>
          <w:tblHeader/>
        </w:trPr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2FE57672" w14:textId="77777777" w:rsidR="00E274E2" w:rsidRPr="00C74F16" w:rsidRDefault="00E274E2" w:rsidP="00FE1CEA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Nam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10FDBDD2" w14:textId="77777777" w:rsidR="00E274E2" w:rsidRPr="00C74F16" w:rsidRDefault="00E274E2" w:rsidP="00FE1CEA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Titl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7167E2EC" w14:textId="77777777" w:rsidR="00E274E2" w:rsidRPr="00C74F16" w:rsidRDefault="00E274E2" w:rsidP="00FE1CEA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ignatur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3FD9B5E4" w14:textId="77777777" w:rsidR="00E274E2" w:rsidRDefault="00E274E2" w:rsidP="00FE1CEA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</w:p>
          <w:p w14:paraId="39797C6F" w14:textId="1E23BE7A" w:rsidR="009906D3" w:rsidRPr="00C74F16" w:rsidRDefault="009906D3" w:rsidP="00FE1CEA">
            <w:pPr>
              <w:jc w:val="center"/>
              <w:rPr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(DD-MMM-YYYY)</w:t>
            </w:r>
          </w:p>
        </w:tc>
      </w:tr>
      <w:tr w:rsidR="0039402B" w:rsidRPr="00C74F16" w14:paraId="51AAA25B" w14:textId="77777777" w:rsidTr="006C59D2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6B41AD84" w14:textId="1A2EB454" w:rsidR="0039402B" w:rsidRDefault="0039402B" w:rsidP="00FE1CEA">
            <w:pPr>
              <w:spacing w:before="240" w:after="24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{%tr for </w:t>
            </w:r>
            <w:proofErr w:type="spellStart"/>
            <w:r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>
              <w:rPr>
                <w:sz w:val="20"/>
              </w:rPr>
              <w:t>by</w:t>
            </w:r>
            <w:proofErr w:type="spellEnd"/>
            <w:r>
              <w:rPr>
                <w:sz w:val="20"/>
              </w:rPr>
              <w:t xml:space="preserve"> in </w:t>
            </w:r>
            <w:proofErr w:type="spellStart"/>
            <w:r>
              <w:rPr>
                <w:sz w:val="20"/>
              </w:rPr>
              <w:t>reviewed</w:t>
            </w:r>
            <w:r w:rsidR="00400C78">
              <w:rPr>
                <w:sz w:val="20"/>
              </w:rPr>
              <w:t>_approved</w:t>
            </w:r>
            <w:r>
              <w:rPr>
                <w:sz w:val="20"/>
              </w:rPr>
              <w:t>_by</w:t>
            </w:r>
            <w:proofErr w:type="spellEnd"/>
            <w:r>
              <w:rPr>
                <w:sz w:val="20"/>
              </w:rPr>
              <w:t xml:space="preserve"> %}</w:t>
            </w:r>
          </w:p>
        </w:tc>
      </w:tr>
      <w:tr w:rsidR="00E274E2" w:rsidRPr="00C74F16" w14:paraId="2B160AEF" w14:textId="77777777" w:rsidTr="00FE1CEA">
        <w:trPr>
          <w:trHeight w:val="79"/>
        </w:trPr>
        <w:tc>
          <w:tcPr>
            <w:tcW w:w="2417" w:type="dxa"/>
            <w:shd w:val="clear" w:color="auto" w:fill="auto"/>
            <w:vAlign w:val="center"/>
          </w:tcPr>
          <w:p w14:paraId="285399A0" w14:textId="26DC80BF" w:rsidR="00E274E2" w:rsidRPr="00C74F16" w:rsidRDefault="00AA662D" w:rsidP="00FE1CEA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lastRenderedPageBreak/>
              <w:t xml:space="preserve">{{ </w:t>
            </w:r>
            <w:r w:rsidR="0039402B"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 w:rsidR="0039402B">
              <w:rPr>
                <w:sz w:val="20"/>
              </w:rPr>
              <w:t>by.</w:t>
            </w:r>
            <w:r>
              <w:rPr>
                <w:sz w:val="20"/>
              </w:rPr>
              <w:t>name</w:t>
            </w:r>
            <w:proofErr w:type="gramEnd"/>
            <w:r>
              <w:rPr>
                <w:sz w:val="20"/>
              </w:rPr>
              <w:t xml:space="preserve">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2A394959" w14:textId="4B873F9D" w:rsidR="00E274E2" w:rsidRPr="00C74F16" w:rsidRDefault="00AA662D" w:rsidP="00FE1CEA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 w:rsidR="0039402B">
              <w:rPr>
                <w:sz w:val="20"/>
              </w:rPr>
              <w:t>by</w:t>
            </w:r>
            <w:proofErr w:type="gramEnd"/>
            <w:r w:rsidR="0039402B">
              <w:rPr>
                <w:sz w:val="20"/>
              </w:rPr>
              <w:t>.</w:t>
            </w:r>
            <w:r>
              <w:rPr>
                <w:sz w:val="20"/>
              </w:rPr>
              <w:t>title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72BF93FA" w14:textId="77777777" w:rsidR="00E274E2" w:rsidRPr="00C74F16" w:rsidRDefault="00E274E2" w:rsidP="00FE1CEA">
            <w:pPr>
              <w:spacing w:before="240" w:after="240"/>
              <w:jc w:val="center"/>
              <w:rPr>
                <w:sz w:val="20"/>
              </w:rPr>
            </w:pPr>
          </w:p>
        </w:tc>
        <w:tc>
          <w:tcPr>
            <w:tcW w:w="2417" w:type="dxa"/>
            <w:shd w:val="clear" w:color="auto" w:fill="auto"/>
            <w:vAlign w:val="center"/>
          </w:tcPr>
          <w:p w14:paraId="3A9CC3F3" w14:textId="436EAD3D" w:rsidR="00E274E2" w:rsidRPr="00C74F16" w:rsidRDefault="00B16DA7" w:rsidP="00FE1CEA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 w:rsidR="0039402B"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 w:rsidR="0039402B">
              <w:rPr>
                <w:sz w:val="20"/>
              </w:rPr>
              <w:t>by</w:t>
            </w:r>
            <w:proofErr w:type="gramEnd"/>
            <w:r w:rsidR="0039402B">
              <w:rPr>
                <w:sz w:val="20"/>
              </w:rPr>
              <w:t>.</w:t>
            </w:r>
            <w:r>
              <w:rPr>
                <w:sz w:val="20"/>
              </w:rPr>
              <w:t>date</w:t>
            </w:r>
            <w:proofErr w:type="spellEnd"/>
            <w:r>
              <w:rPr>
                <w:sz w:val="20"/>
              </w:rPr>
              <w:t xml:space="preserve"> }}</w:t>
            </w:r>
          </w:p>
        </w:tc>
      </w:tr>
      <w:tr w:rsidR="0039402B" w:rsidRPr="00C74F16" w14:paraId="42CA2BF6" w14:textId="77777777" w:rsidTr="00AA76E8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7E2A9605" w14:textId="46B917F4" w:rsidR="0039402B" w:rsidRDefault="0039402B" w:rsidP="00FE1CEA">
            <w:pPr>
              <w:spacing w:before="240" w:after="240"/>
              <w:jc w:val="center"/>
              <w:rPr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</w:t>
            </w:r>
            <w:proofErr w:type="spellStart"/>
            <w:r w:rsidRPr="00324EDA">
              <w:rPr>
                <w:rFonts w:cs="Arial"/>
                <w:sz w:val="20"/>
              </w:rPr>
              <w:t>endfor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</w:tbl>
    <w:p w14:paraId="07AE3B82" w14:textId="77777777" w:rsidR="00C25A1E" w:rsidRDefault="00C25A1E" w:rsidP="00C25A1E"/>
    <w:p w14:paraId="422DA50C" w14:textId="77777777" w:rsidR="000F7E71" w:rsidRDefault="000F7E71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6C218763" w14:textId="65BB62C1" w:rsidR="00797B37" w:rsidRDefault="008B3478" w:rsidP="00FA6DFD">
      <w:pPr>
        <w:pStyle w:val="Heading1"/>
      </w:pPr>
      <w:proofErr w:type="gramStart"/>
      <w:r>
        <w:lastRenderedPageBreak/>
        <w:t>PURPOSE</w:t>
      </w:r>
      <w:r w:rsidR="009B49FB" w:rsidRPr="009B49FB">
        <w:t>{</w:t>
      </w:r>
      <w:proofErr w:type="gramEnd"/>
      <w:r w:rsidR="009B49FB" w:rsidRPr="009B49FB">
        <w:t>% for item in purpose %}</w:t>
      </w:r>
    </w:p>
    <w:p w14:paraId="20915406" w14:textId="6D36F625" w:rsidR="00A40466" w:rsidRDefault="0030733F" w:rsidP="0030733F">
      <w:pPr>
        <w:pStyle w:val="Heading2"/>
      </w:pPr>
      <w:proofErr w:type="gramStart"/>
      <w:r>
        <w:t xml:space="preserve">{{ </w:t>
      </w:r>
      <w:r w:rsidR="0014227C">
        <w:t>item</w:t>
      </w:r>
      <w:proofErr w:type="gramEnd"/>
      <w:r>
        <w:t xml:space="preserve"> }}</w:t>
      </w:r>
      <w:r w:rsidR="0014227C">
        <w:t xml:space="preserve">{% </w:t>
      </w:r>
      <w:proofErr w:type="spellStart"/>
      <w:r w:rsidR="0014227C">
        <w:t>endfor</w:t>
      </w:r>
      <w:proofErr w:type="spellEnd"/>
      <w:r w:rsidR="0014227C">
        <w:t xml:space="preserve"> %}</w:t>
      </w:r>
    </w:p>
    <w:p w14:paraId="2B2B2B85" w14:textId="55C733DF" w:rsidR="00F91533" w:rsidRDefault="008B3478" w:rsidP="00FA6DFD">
      <w:pPr>
        <w:pStyle w:val="Heading1"/>
      </w:pPr>
      <w:proofErr w:type="gramStart"/>
      <w:r>
        <w:t>SCOPE</w:t>
      </w:r>
      <w:r w:rsidR="00291C5D" w:rsidRPr="009B49FB">
        <w:t>{</w:t>
      </w:r>
      <w:proofErr w:type="gramEnd"/>
      <w:r w:rsidR="00291C5D" w:rsidRPr="009B49FB">
        <w:t xml:space="preserve">% for item in </w:t>
      </w:r>
      <w:r w:rsidR="009A499A">
        <w:t>s</w:t>
      </w:r>
      <w:r w:rsidR="00291C5D">
        <w:t>cope</w:t>
      </w:r>
      <w:r w:rsidR="00291C5D" w:rsidRPr="009B49FB">
        <w:t xml:space="preserve"> %}</w:t>
      </w:r>
    </w:p>
    <w:p w14:paraId="1CC5FA56" w14:textId="77777777" w:rsidR="00291C5D" w:rsidRDefault="00291C5D" w:rsidP="00291C5D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2EC14BBD" w14:textId="5391D44B" w:rsidR="00610D97" w:rsidRPr="00610D97" w:rsidRDefault="008B3478" w:rsidP="00610D97">
      <w:pPr>
        <w:pStyle w:val="Heading1"/>
      </w:pPr>
      <w:proofErr w:type="gramStart"/>
      <w:r>
        <w:t>RESPONSIBILITY</w:t>
      </w:r>
      <w:r w:rsidR="00291C5D" w:rsidRPr="009B49FB">
        <w:t>{</w:t>
      </w:r>
      <w:proofErr w:type="gramEnd"/>
      <w:r w:rsidR="00291C5D" w:rsidRPr="009B49FB">
        <w:t xml:space="preserve">% for item in </w:t>
      </w:r>
      <w:r w:rsidR="009A499A">
        <w:t>r</w:t>
      </w:r>
      <w:r w:rsidR="00291C5D">
        <w:t>esponsibility</w:t>
      </w:r>
      <w:r w:rsidR="00291C5D" w:rsidRPr="009B49FB">
        <w:t xml:space="preserve"> %}</w:t>
      </w:r>
    </w:p>
    <w:p w14:paraId="05AE2113" w14:textId="77777777" w:rsidR="00291C5D" w:rsidRDefault="00291C5D" w:rsidP="00291C5D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1C867AE2" w14:textId="79EA64E7" w:rsidR="008B3478" w:rsidRDefault="008B3478" w:rsidP="00FA6DFD">
      <w:pPr>
        <w:pStyle w:val="Heading1"/>
      </w:pPr>
      <w:proofErr w:type="gramStart"/>
      <w:r>
        <w:t>DEFINITION</w:t>
      </w:r>
      <w:r w:rsidR="00291C5D" w:rsidRPr="009B49FB">
        <w:t>{</w:t>
      </w:r>
      <w:proofErr w:type="gramEnd"/>
      <w:r w:rsidR="00291C5D" w:rsidRPr="009B49FB">
        <w:t xml:space="preserve">% for item in </w:t>
      </w:r>
      <w:r w:rsidR="009A499A">
        <w:t>d</w:t>
      </w:r>
      <w:r w:rsidR="00291C5D">
        <w:t>efinition</w:t>
      </w:r>
      <w:r w:rsidR="00291C5D" w:rsidRPr="009B49FB">
        <w:t xml:space="preserve"> %}</w:t>
      </w:r>
    </w:p>
    <w:p w14:paraId="40817A1F" w14:textId="77777777" w:rsidR="00291C5D" w:rsidRDefault="00291C5D" w:rsidP="00291C5D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0D0AF125" w14:textId="77777777" w:rsidR="008B3478" w:rsidRDefault="008B3478" w:rsidP="00FA6DFD">
      <w:pPr>
        <w:pStyle w:val="Heading1"/>
      </w:pPr>
      <w:r>
        <w:t>PROCEDURE</w:t>
      </w:r>
    </w:p>
    <w:p w14:paraId="3FDA2FEB" w14:textId="7947EA70" w:rsidR="00331D05" w:rsidRDefault="0078030A" w:rsidP="00331D05">
      <w:pPr>
        <w:pStyle w:val="Heading2"/>
      </w:pPr>
      <w:r>
        <w:t>Example Policy</w:t>
      </w:r>
    </w:p>
    <w:p w14:paraId="105EFFE4" w14:textId="71C5FB47" w:rsidR="00331D05" w:rsidRDefault="00BB47F2" w:rsidP="00331D05">
      <w:pPr>
        <w:pStyle w:val="Heading3"/>
      </w:pPr>
      <w:proofErr w:type="gramStart"/>
      <w:r>
        <w:t>{{ e</w:t>
      </w:r>
      <w:r w:rsidR="0078030A">
        <w:t>xample</w:t>
      </w:r>
      <w:proofErr w:type="gramEnd"/>
      <w:r>
        <w:t>_policy_1 }}</w:t>
      </w:r>
      <w:r w:rsidR="00AD5593">
        <w:t>{% for item in sub</w:t>
      </w:r>
      <w:r w:rsidR="007263CB" w:rsidRPr="007263CB">
        <w:t>_</w:t>
      </w:r>
      <w:r w:rsidR="00AD5593">
        <w:t>e</w:t>
      </w:r>
      <w:r w:rsidR="00C80C03">
        <w:t>xample</w:t>
      </w:r>
      <w:r w:rsidR="00AD5593">
        <w:t>_policy_1 %}</w:t>
      </w:r>
    </w:p>
    <w:p w14:paraId="6323B22D" w14:textId="0DBC3AE8" w:rsidR="00331D05" w:rsidRDefault="00AD5593" w:rsidP="00331D05">
      <w:pPr>
        <w:pStyle w:val="Heading4"/>
        <w:rPr>
          <w:lang w:val="en-US"/>
        </w:rPr>
      </w:pPr>
      <w:proofErr w:type="gramStart"/>
      <w:r>
        <w:rPr>
          <w:lang w:val="en-US"/>
        </w:rPr>
        <w:t>{{ item</w:t>
      </w:r>
      <w:proofErr w:type="gramEnd"/>
      <w:r>
        <w:rPr>
          <w:lang w:val="en-US"/>
        </w:rPr>
        <w:t xml:space="preserve"> }}{% </w:t>
      </w:r>
      <w:proofErr w:type="spellStart"/>
      <w:r>
        <w:rPr>
          <w:lang w:val="en-US"/>
        </w:rPr>
        <w:t>endfor</w:t>
      </w:r>
      <w:proofErr w:type="spellEnd"/>
      <w:r>
        <w:rPr>
          <w:lang w:val="en-US"/>
        </w:rPr>
        <w:t xml:space="preserve"> %}</w:t>
      </w:r>
    </w:p>
    <w:p w14:paraId="2A1D4C5D" w14:textId="6D68F872" w:rsidR="00331D05" w:rsidRDefault="004F12F7" w:rsidP="00C80C03">
      <w:pPr>
        <w:pStyle w:val="Heading3"/>
      </w:pPr>
      <w:proofErr w:type="gramStart"/>
      <w:r>
        <w:t xml:space="preserve">{{ </w:t>
      </w:r>
      <w:r w:rsidR="00C80C03">
        <w:t>example</w:t>
      </w:r>
      <w:proofErr w:type="gramEnd"/>
      <w:r w:rsidR="00C80C03">
        <w:t>_policy</w:t>
      </w:r>
      <w:r w:rsidR="00F74B91">
        <w:t>_</w:t>
      </w:r>
      <w:r w:rsidR="00C80C03">
        <w:t>2 }}</w:t>
      </w:r>
      <w:r w:rsidR="00C80C03" w:rsidRPr="00C80C03">
        <w:t xml:space="preserve">{% for item in </w:t>
      </w:r>
      <w:r w:rsidR="00C80C03">
        <w:t>sub_example</w:t>
      </w:r>
      <w:r w:rsidR="00C80C03" w:rsidRPr="00C80C03">
        <w:t>_policy_</w:t>
      </w:r>
      <w:r w:rsidR="00C80C03">
        <w:t>2</w:t>
      </w:r>
      <w:r w:rsidR="00C80C03" w:rsidRPr="00C80C03">
        <w:t xml:space="preserve"> %}</w:t>
      </w:r>
    </w:p>
    <w:p w14:paraId="2498E24C" w14:textId="77777777" w:rsidR="00C80C03" w:rsidRDefault="00C80C03" w:rsidP="00C80C03">
      <w:pPr>
        <w:pStyle w:val="Heading4"/>
        <w:rPr>
          <w:lang w:val="en-US"/>
        </w:rPr>
      </w:pPr>
      <w:proofErr w:type="gramStart"/>
      <w:r>
        <w:rPr>
          <w:lang w:val="en-US"/>
        </w:rPr>
        <w:t>{{ item</w:t>
      </w:r>
      <w:proofErr w:type="gramEnd"/>
      <w:r>
        <w:rPr>
          <w:lang w:val="en-US"/>
        </w:rPr>
        <w:t xml:space="preserve"> }}{% </w:t>
      </w:r>
      <w:proofErr w:type="spellStart"/>
      <w:r>
        <w:rPr>
          <w:lang w:val="en-US"/>
        </w:rPr>
        <w:t>endfor</w:t>
      </w:r>
      <w:proofErr w:type="spellEnd"/>
      <w:r>
        <w:rPr>
          <w:lang w:val="en-US"/>
        </w:rPr>
        <w:t xml:space="preserve"> %}</w:t>
      </w:r>
    </w:p>
    <w:p w14:paraId="07917264" w14:textId="6F101051" w:rsidR="00331D05" w:rsidRDefault="004F12F7" w:rsidP="00331D05">
      <w:pPr>
        <w:pStyle w:val="Heading3"/>
      </w:pPr>
      <w:proofErr w:type="gramStart"/>
      <w:r>
        <w:t xml:space="preserve">{{ </w:t>
      </w:r>
      <w:r w:rsidR="00C80C03">
        <w:t>example</w:t>
      </w:r>
      <w:proofErr w:type="gramEnd"/>
      <w:r w:rsidR="00C80C03">
        <w:t>_policy</w:t>
      </w:r>
      <w:r w:rsidR="00F74B91">
        <w:t>_</w:t>
      </w:r>
      <w:r w:rsidR="00C80C03">
        <w:t>3 }}</w:t>
      </w:r>
    </w:p>
    <w:p w14:paraId="5080CC8E" w14:textId="0D799745" w:rsidR="00B4190D" w:rsidRDefault="00B4190D" w:rsidP="00331D05">
      <w:pPr>
        <w:pStyle w:val="Heading2"/>
      </w:pPr>
      <w:r w:rsidRPr="00B4190D">
        <w:t>Software and Copyright Policy</w:t>
      </w:r>
    </w:p>
    <w:p w14:paraId="0DAE71D2" w14:textId="19FF7DBA" w:rsidR="00B4190D" w:rsidRDefault="005A0C0A" w:rsidP="00B4190D">
      <w:pPr>
        <w:pStyle w:val="Heading3"/>
      </w:pPr>
      <w:proofErr w:type="gramStart"/>
      <w:r>
        <w:t xml:space="preserve">{{ </w:t>
      </w:r>
      <w:r w:rsidR="00C80C03">
        <w:t>another</w:t>
      </w:r>
      <w:proofErr w:type="gramEnd"/>
      <w:r>
        <w:t xml:space="preserve">_policy_1 }}{% for item in </w:t>
      </w:r>
      <w:r w:rsidR="00235C01">
        <w:t>sub_</w:t>
      </w:r>
      <w:r w:rsidR="00C80C03">
        <w:t>another</w:t>
      </w:r>
      <w:r>
        <w:t>_policy_</w:t>
      </w:r>
      <w:r w:rsidR="00235C01">
        <w:t>1</w:t>
      </w:r>
      <w:r>
        <w:t xml:space="preserve"> %}</w:t>
      </w:r>
    </w:p>
    <w:p w14:paraId="1EEE6BF2" w14:textId="29422A38" w:rsidR="00B4190D" w:rsidRPr="00B4190D" w:rsidRDefault="005A0C0A" w:rsidP="00B4190D">
      <w:pPr>
        <w:pStyle w:val="Heading4"/>
        <w:rPr>
          <w:lang w:val="en-US"/>
        </w:rPr>
      </w:pPr>
      <w:proofErr w:type="gramStart"/>
      <w:r>
        <w:rPr>
          <w:lang w:val="en-US"/>
        </w:rPr>
        <w:t>{{ item</w:t>
      </w:r>
      <w:proofErr w:type="gramEnd"/>
      <w:r>
        <w:rPr>
          <w:lang w:val="en-US"/>
        </w:rPr>
        <w:t xml:space="preserve"> }}{% </w:t>
      </w:r>
      <w:proofErr w:type="spellStart"/>
      <w:r>
        <w:rPr>
          <w:lang w:val="en-US"/>
        </w:rPr>
        <w:t>endfor</w:t>
      </w:r>
      <w:proofErr w:type="spellEnd"/>
      <w:r>
        <w:rPr>
          <w:lang w:val="en-US"/>
        </w:rPr>
        <w:t xml:space="preserve"> %}</w:t>
      </w:r>
    </w:p>
    <w:p w14:paraId="10EA0D50" w14:textId="3F4F9AB0" w:rsidR="008B3478" w:rsidRDefault="008B3478" w:rsidP="00FA6DFD">
      <w:pPr>
        <w:pStyle w:val="Heading1"/>
      </w:pPr>
      <w:proofErr w:type="gramStart"/>
      <w:r>
        <w:t>REFERENCE</w:t>
      </w:r>
      <w:r w:rsidR="004C0A42" w:rsidRPr="009B49FB">
        <w:t>{</w:t>
      </w:r>
      <w:proofErr w:type="gramEnd"/>
      <w:r w:rsidR="004C0A42" w:rsidRPr="009B49FB">
        <w:t xml:space="preserve">% for item in </w:t>
      </w:r>
      <w:r w:rsidR="004C0A42">
        <w:t>reference</w:t>
      </w:r>
      <w:r w:rsidR="004C0A42" w:rsidRPr="009B49FB">
        <w:t xml:space="preserve"> %}</w:t>
      </w:r>
    </w:p>
    <w:p w14:paraId="3EB18FB3" w14:textId="63648313" w:rsidR="00254F7C" w:rsidRPr="00254F7C" w:rsidRDefault="0075604C" w:rsidP="00610D97">
      <w:pPr>
        <w:pStyle w:val="Heading2"/>
      </w:pPr>
      <w:proofErr w:type="gramStart"/>
      <w:r>
        <w:t xml:space="preserve">{{ </w:t>
      </w:r>
      <w:r w:rsidR="004C0A42">
        <w:t>item</w:t>
      </w:r>
      <w:proofErr w:type="gramEnd"/>
      <w:r w:rsidR="004C0A42">
        <w:t xml:space="preserve"> }}{% </w:t>
      </w:r>
      <w:proofErr w:type="spellStart"/>
      <w:r w:rsidR="004C0A42">
        <w:t>endfor</w:t>
      </w:r>
      <w:proofErr w:type="spellEnd"/>
      <w:r w:rsidR="004C0A42">
        <w:t xml:space="preserve"> %}</w:t>
      </w:r>
    </w:p>
    <w:p w14:paraId="3CE28B1D" w14:textId="7F6E1F1D" w:rsidR="008B3478" w:rsidRDefault="008B3478" w:rsidP="00FA6DFD">
      <w:pPr>
        <w:pStyle w:val="Heading1"/>
      </w:pPr>
      <w:proofErr w:type="gramStart"/>
      <w:r>
        <w:t>aTTACHMENT</w:t>
      </w:r>
      <w:r w:rsidR="004C0A42" w:rsidRPr="009B49FB">
        <w:t>{</w:t>
      </w:r>
      <w:proofErr w:type="gramEnd"/>
      <w:r w:rsidR="004C0A42" w:rsidRPr="009B49FB">
        <w:t xml:space="preserve">% for item in </w:t>
      </w:r>
      <w:r w:rsidR="004C0A42">
        <w:t>attachment</w:t>
      </w:r>
      <w:r w:rsidR="004C0A42" w:rsidRPr="009B49FB">
        <w:t xml:space="preserve"> %}</w:t>
      </w:r>
    </w:p>
    <w:p w14:paraId="3E3C6477" w14:textId="13F7D53E" w:rsidR="008839FF" w:rsidRPr="00254F7C" w:rsidRDefault="0075604C" w:rsidP="00610D97">
      <w:pPr>
        <w:pStyle w:val="Heading2"/>
      </w:pPr>
      <w:proofErr w:type="gramStart"/>
      <w:r>
        <w:t xml:space="preserve">{{ </w:t>
      </w:r>
      <w:r w:rsidR="004C0A42">
        <w:t>item</w:t>
      </w:r>
      <w:proofErr w:type="gramEnd"/>
      <w:r w:rsidR="004C0A42">
        <w:t xml:space="preserve"> }}{% </w:t>
      </w:r>
      <w:proofErr w:type="spellStart"/>
      <w:r w:rsidR="004C0A42">
        <w:t>endfor</w:t>
      </w:r>
      <w:proofErr w:type="spellEnd"/>
      <w:r w:rsidR="004C0A42">
        <w:t xml:space="preserve"> %}</w:t>
      </w:r>
    </w:p>
    <w:sectPr w:rsidR="008839FF" w:rsidRPr="00254F7C" w:rsidSect="005E15C5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40" w:right="1021" w:bottom="1440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3F8F8" w14:textId="77777777" w:rsidR="00D54446" w:rsidRDefault="00D54446" w:rsidP="008B3478">
      <w:pPr>
        <w:spacing w:after="0"/>
      </w:pPr>
      <w:r>
        <w:separator/>
      </w:r>
    </w:p>
  </w:endnote>
  <w:endnote w:type="continuationSeparator" w:id="0">
    <w:p w14:paraId="32B920C2" w14:textId="77777777" w:rsidR="00D54446" w:rsidRDefault="00D54446" w:rsidP="008B34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40D3F" w14:textId="53C8701E" w:rsidR="0068360B" w:rsidRPr="00F26C78" w:rsidRDefault="00F155CF" w:rsidP="00F26C78">
    <w:pPr>
      <w:pStyle w:val="Footer"/>
      <w:ind w:left="720"/>
      <w:jc w:val="right"/>
      <w:rPr>
        <w:rFonts w:cs="Arial"/>
        <w:sz w:val="20"/>
        <w:szCs w:val="20"/>
      </w:rPr>
    </w:pPr>
    <w:proofErr w:type="gramStart"/>
    <w:r>
      <w:rPr>
        <w:rFonts w:cs="Arial"/>
        <w:sz w:val="20"/>
        <w:szCs w:val="20"/>
      </w:rPr>
      <w:t xml:space="preserve">{{ </w:t>
    </w:r>
    <w:proofErr w:type="spellStart"/>
    <w:r>
      <w:rPr>
        <w:rFonts w:cs="Arial"/>
        <w:sz w:val="20"/>
        <w:szCs w:val="20"/>
      </w:rPr>
      <w:t>document</w:t>
    </w:r>
    <w:proofErr w:type="gramEnd"/>
    <w:r>
      <w:rPr>
        <w:rFonts w:cs="Arial"/>
        <w:sz w:val="20"/>
        <w:szCs w:val="20"/>
      </w:rPr>
      <w:t>_code</w:t>
    </w:r>
    <w:proofErr w:type="spellEnd"/>
    <w:r>
      <w:rPr>
        <w:rFonts w:cs="Arial"/>
        <w:sz w:val="20"/>
        <w:szCs w:val="20"/>
      </w:rPr>
      <w:t xml:space="preserve"> }}</w:t>
    </w:r>
    <w:r w:rsidR="0068360B" w:rsidRPr="00132ECC">
      <w:rPr>
        <w:rFonts w:cs="Arial"/>
        <w:sz w:val="20"/>
        <w:szCs w:val="20"/>
      </w:rPr>
      <w:t xml:space="preserve"> REV</w:t>
    </w:r>
    <w:r w:rsidR="00D16B95">
      <w:rPr>
        <w:rFonts w:cs="Arial"/>
        <w:sz w:val="20"/>
        <w:szCs w:val="20"/>
      </w:rPr>
      <w:t xml:space="preserve"> </w:t>
    </w:r>
    <w:r w:rsidRPr="00F155CF">
      <w:rPr>
        <w:rFonts w:cs="Arial"/>
        <w:sz w:val="20"/>
        <w:szCs w:val="20"/>
      </w:rPr>
      <w:t xml:space="preserve">{{ </w:t>
    </w:r>
    <w:proofErr w:type="spellStart"/>
    <w:r w:rsidRPr="00F155CF">
      <w:rPr>
        <w:rFonts w:cs="Arial"/>
        <w:sz w:val="20"/>
        <w:szCs w:val="20"/>
      </w:rPr>
      <w:t>document_rev</w:t>
    </w:r>
    <w:proofErr w:type="spellEnd"/>
    <w:r w:rsidRPr="00F155CF">
      <w:rPr>
        <w:rFonts w:cs="Arial"/>
        <w:sz w:val="20"/>
        <w:szCs w:val="20"/>
      </w:rPr>
      <w:t xml:space="preserve"> }}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1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2830"/>
      <w:gridCol w:w="4563"/>
      <w:gridCol w:w="3118"/>
    </w:tblGrid>
    <w:tr w:rsidR="00F44DAD" w:rsidRPr="00751911" w14:paraId="63BD8840" w14:textId="77777777" w:rsidTr="0016619B">
      <w:trPr>
        <w:trHeight w:val="279"/>
        <w:jc w:val="center"/>
      </w:trPr>
      <w:tc>
        <w:tcPr>
          <w:tcW w:w="2830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5BFD994E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  <w:tc>
        <w:tcPr>
          <w:tcW w:w="4563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2AEF3D4C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  <w:tc>
        <w:tcPr>
          <w:tcW w:w="3118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370F5F08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</w:tr>
    <w:tr w:rsidR="003C6378" w:rsidRPr="00751911" w14:paraId="7B7B41AD" w14:textId="77777777" w:rsidTr="00F44DAD">
      <w:trPr>
        <w:trHeight w:val="340"/>
        <w:jc w:val="center"/>
      </w:trPr>
      <w:tc>
        <w:tcPr>
          <w:tcW w:w="2830" w:type="dxa"/>
          <w:tcBorders>
            <w:top w:val="single" w:sz="4" w:space="0" w:color="auto"/>
          </w:tcBorders>
          <w:shd w:val="clear" w:color="auto" w:fill="auto"/>
        </w:tcPr>
        <w:p w14:paraId="7920F0FD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  <w:tc>
        <w:tcPr>
          <w:tcW w:w="4563" w:type="dxa"/>
          <w:tcBorders>
            <w:top w:val="single" w:sz="4" w:space="0" w:color="auto"/>
          </w:tcBorders>
          <w:shd w:val="clear" w:color="auto" w:fill="auto"/>
        </w:tcPr>
        <w:p w14:paraId="7FCA0FC5" w14:textId="77777777" w:rsidR="003C6378" w:rsidRPr="00B9714E" w:rsidRDefault="003C6378" w:rsidP="003C6378">
          <w:pPr>
            <w:jc w:val="center"/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Name / Designation</w:t>
          </w:r>
        </w:p>
      </w:tc>
      <w:tc>
        <w:tcPr>
          <w:tcW w:w="3118" w:type="dxa"/>
          <w:tcBorders>
            <w:top w:val="single" w:sz="4" w:space="0" w:color="auto"/>
          </w:tcBorders>
          <w:shd w:val="clear" w:color="auto" w:fill="auto"/>
        </w:tcPr>
        <w:p w14:paraId="05CBEE22" w14:textId="77777777" w:rsidR="003C6378" w:rsidRPr="00B9714E" w:rsidRDefault="003C6378" w:rsidP="003C6378">
          <w:pPr>
            <w:jc w:val="center"/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Signature / Date</w:t>
          </w:r>
        </w:p>
      </w:tc>
    </w:tr>
    <w:tr w:rsidR="003C6378" w:rsidRPr="00751911" w14:paraId="7EAFAA09" w14:textId="77777777" w:rsidTr="00164270">
      <w:trPr>
        <w:trHeight w:val="340"/>
        <w:jc w:val="center"/>
      </w:trPr>
      <w:tc>
        <w:tcPr>
          <w:tcW w:w="2830" w:type="dxa"/>
          <w:shd w:val="clear" w:color="auto" w:fill="auto"/>
        </w:tcPr>
        <w:p w14:paraId="429373F2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Prepared By (Originator):</w:t>
          </w:r>
        </w:p>
      </w:tc>
      <w:tc>
        <w:tcPr>
          <w:tcW w:w="4563" w:type="dxa"/>
          <w:shd w:val="clear" w:color="auto" w:fill="auto"/>
        </w:tcPr>
        <w:p w14:paraId="2DD3EC8C" w14:textId="77777777" w:rsidR="003C6378" w:rsidRPr="00B9714E" w:rsidRDefault="003C6378" w:rsidP="003C6378">
          <w:pPr>
            <w:rPr>
              <w:rFonts w:cs="Arial"/>
              <w:sz w:val="20"/>
              <w:szCs w:val="20"/>
            </w:rPr>
          </w:pPr>
          <w:r w:rsidRPr="00B9714E">
            <w:rPr>
              <w:rFonts w:cs="Arial"/>
              <w:sz w:val="20"/>
              <w:szCs w:val="20"/>
            </w:rPr>
            <w:t xml:space="preserve"> </w:t>
          </w:r>
        </w:p>
      </w:tc>
      <w:tc>
        <w:tcPr>
          <w:tcW w:w="3118" w:type="dxa"/>
          <w:shd w:val="clear" w:color="auto" w:fill="auto"/>
        </w:tcPr>
        <w:p w14:paraId="36268456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</w:tr>
    <w:tr w:rsidR="003C6378" w:rsidRPr="00751911" w14:paraId="74143F27" w14:textId="77777777" w:rsidTr="00164270">
      <w:trPr>
        <w:trHeight w:val="340"/>
        <w:jc w:val="center"/>
      </w:trPr>
      <w:tc>
        <w:tcPr>
          <w:tcW w:w="2830" w:type="dxa"/>
          <w:shd w:val="clear" w:color="auto" w:fill="auto"/>
        </w:tcPr>
        <w:p w14:paraId="341B1075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Reviewed &amp; Approved By:</w:t>
          </w:r>
        </w:p>
      </w:tc>
      <w:tc>
        <w:tcPr>
          <w:tcW w:w="4563" w:type="dxa"/>
          <w:shd w:val="clear" w:color="auto" w:fill="auto"/>
        </w:tcPr>
        <w:p w14:paraId="0D5335A5" w14:textId="77777777" w:rsidR="003C6378" w:rsidRPr="00B9714E" w:rsidRDefault="003C6378" w:rsidP="003C6378">
          <w:pPr>
            <w:rPr>
              <w:rFonts w:cs="Arial"/>
              <w:sz w:val="20"/>
              <w:szCs w:val="20"/>
            </w:rPr>
          </w:pPr>
        </w:p>
      </w:tc>
      <w:tc>
        <w:tcPr>
          <w:tcW w:w="3118" w:type="dxa"/>
          <w:shd w:val="clear" w:color="auto" w:fill="auto"/>
        </w:tcPr>
        <w:p w14:paraId="4C3DA5F3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</w:tr>
  </w:tbl>
  <w:p w14:paraId="47C7C03E" w14:textId="77777777" w:rsidR="003C6378" w:rsidRDefault="003C6378" w:rsidP="003C6378">
    <w:pPr>
      <w:pStyle w:val="Footer"/>
      <w:ind w:left="720"/>
      <w:jc w:val="right"/>
      <w:rPr>
        <w:rFonts w:cs="Arial"/>
        <w:sz w:val="20"/>
        <w:szCs w:val="20"/>
      </w:rPr>
    </w:pPr>
  </w:p>
  <w:p w14:paraId="5526D4C7" w14:textId="77777777" w:rsidR="003C6378" w:rsidRPr="00F26C78" w:rsidRDefault="003C6378" w:rsidP="00F26C78">
    <w:pPr>
      <w:pStyle w:val="Footer"/>
      <w:ind w:left="720"/>
      <w:jc w:val="right"/>
      <w:rPr>
        <w:rFonts w:cs="Arial"/>
        <w:sz w:val="20"/>
        <w:szCs w:val="20"/>
      </w:rPr>
    </w:pPr>
    <w:r w:rsidRPr="00132ECC">
      <w:rPr>
        <w:rFonts w:cs="Arial"/>
        <w:sz w:val="20"/>
        <w:szCs w:val="20"/>
      </w:rPr>
      <w:t>UPE-SYS-19 REV: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68753" w14:textId="77777777" w:rsidR="00D54446" w:rsidRDefault="00D54446" w:rsidP="008B3478">
      <w:pPr>
        <w:spacing w:after="0"/>
      </w:pPr>
      <w:r>
        <w:separator/>
      </w:r>
    </w:p>
  </w:footnote>
  <w:footnote w:type="continuationSeparator" w:id="0">
    <w:p w14:paraId="5C94B3F9" w14:textId="77777777" w:rsidR="00D54446" w:rsidRDefault="00D54446" w:rsidP="008B34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60" w:type="dxa"/>
      <w:jc w:val="center"/>
      <w:tblLayout w:type="fixed"/>
      <w:tblCellMar>
        <w:left w:w="30" w:type="dxa"/>
        <w:right w:w="30" w:type="dxa"/>
      </w:tblCellMar>
      <w:tblLook w:val="0000" w:firstRow="0" w:lastRow="0" w:firstColumn="0" w:lastColumn="0" w:noHBand="0" w:noVBand="0"/>
    </w:tblPr>
    <w:tblGrid>
      <w:gridCol w:w="2263"/>
      <w:gridCol w:w="1843"/>
      <w:gridCol w:w="2835"/>
      <w:gridCol w:w="1701"/>
      <w:gridCol w:w="1418"/>
    </w:tblGrid>
    <w:tr w:rsidR="00444915" w14:paraId="27195038" w14:textId="77777777" w:rsidTr="003336B7">
      <w:trPr>
        <w:cantSplit/>
        <w:trHeight w:val="139"/>
        <w:jc w:val="center"/>
      </w:trPr>
      <w:tc>
        <w:tcPr>
          <w:tcW w:w="2263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C303F33" w14:textId="2210DEF9" w:rsidR="00444915" w:rsidRDefault="00444915" w:rsidP="00444915">
          <w:pPr>
            <w:spacing w:before="0" w:after="160" w:line="259" w:lineRule="auto"/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7797" w:type="dxa"/>
          <w:gridSpan w:val="4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1F535AF" w14:textId="5FB94739" w:rsidR="00444915" w:rsidRPr="00444915" w:rsidRDefault="00D2519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proofErr w:type="gramStart"/>
          <w:r>
            <w:rPr>
              <w:rFonts w:cs="Arial"/>
              <w:b/>
              <w:snapToGrid w:val="0"/>
              <w:color w:val="000000"/>
              <w:szCs w:val="24"/>
            </w:rPr>
            <w:t>{</w:t>
          </w:r>
          <w:r w:rsidR="00234D64">
            <w:rPr>
              <w:rFonts w:cs="Arial"/>
              <w:b/>
              <w:snapToGrid w:val="0"/>
              <w:color w:val="000000"/>
              <w:szCs w:val="24"/>
            </w:rPr>
            <w:t xml:space="preserve">{ </w:t>
          </w:r>
          <w:r>
            <w:rPr>
              <w:rFonts w:cs="Arial"/>
              <w:b/>
              <w:snapToGrid w:val="0"/>
              <w:color w:val="000000"/>
              <w:szCs w:val="24"/>
            </w:rPr>
            <w:t>type</w:t>
          </w:r>
          <w:proofErr w:type="gramEnd"/>
          <w:r w:rsidR="00234D64">
            <w:rPr>
              <w:rFonts w:cs="Arial"/>
              <w:b/>
              <w:snapToGrid w:val="0"/>
              <w:color w:val="000000"/>
              <w:szCs w:val="24"/>
            </w:rPr>
            <w:t xml:space="preserve"> }</w:t>
          </w:r>
          <w:r>
            <w:rPr>
              <w:rFonts w:cs="Arial"/>
              <w:b/>
              <w:snapToGrid w:val="0"/>
              <w:color w:val="000000"/>
              <w:szCs w:val="24"/>
            </w:rPr>
            <w:t>}</w:t>
          </w:r>
        </w:p>
      </w:tc>
    </w:tr>
    <w:tr w:rsidR="00444915" w14:paraId="786A5E18" w14:textId="77777777" w:rsidTr="003336B7">
      <w:trPr>
        <w:cantSplit/>
        <w:trHeight w:val="235"/>
        <w:jc w:val="center"/>
      </w:trPr>
      <w:tc>
        <w:tcPr>
          <w:tcW w:w="226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1273F6D" w14:textId="77777777" w:rsidR="00444915" w:rsidRDefault="00444915" w:rsidP="00444915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9B8EC3A" w14:textId="77777777" w:rsidR="00444915" w:rsidRPr="00444915" w:rsidRDefault="00444915" w:rsidP="000A029D">
          <w:pPr>
            <w:spacing w:before="60" w:after="60"/>
            <w:jc w:val="center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Document No.:</w:t>
          </w:r>
        </w:p>
      </w:tc>
      <w:tc>
        <w:tcPr>
          <w:tcW w:w="283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64B2651" w14:textId="7D66C900" w:rsidR="00444915" w:rsidRPr="00EF1AC3" w:rsidRDefault="00D2519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proofErr w:type="gramStart"/>
          <w:r>
            <w:rPr>
              <w:color w:val="393D3F"/>
            </w:rPr>
            <w:t>{</w:t>
          </w:r>
          <w:r w:rsidR="00234D64">
            <w:rPr>
              <w:color w:val="393D3F"/>
            </w:rPr>
            <w:t xml:space="preserve">{ </w:t>
          </w:r>
          <w:proofErr w:type="spellStart"/>
          <w:r>
            <w:rPr>
              <w:color w:val="393D3F"/>
            </w:rPr>
            <w:t>document</w:t>
          </w:r>
          <w:proofErr w:type="gramEnd"/>
          <w:r>
            <w:rPr>
              <w:color w:val="393D3F"/>
            </w:rPr>
            <w:t>_no</w:t>
          </w:r>
          <w:proofErr w:type="spellEnd"/>
          <w:r w:rsidR="00234D64">
            <w:rPr>
              <w:color w:val="393D3F"/>
            </w:rPr>
            <w:t xml:space="preserve"> </w:t>
          </w:r>
          <w:r>
            <w:rPr>
              <w:color w:val="393D3F"/>
            </w:rPr>
            <w:t>}</w:t>
          </w:r>
          <w:r w:rsidR="00234D64">
            <w:rPr>
              <w:color w:val="393D3F"/>
            </w:rPr>
            <w:t>}</w:t>
          </w:r>
        </w:p>
      </w:tc>
      <w:tc>
        <w:tcPr>
          <w:tcW w:w="17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09C292" w14:textId="77777777" w:rsidR="00444915" w:rsidRPr="00444915" w:rsidRDefault="00444915" w:rsidP="000A029D">
          <w:pPr>
            <w:spacing w:before="60" w:after="60"/>
            <w:ind w:left="57" w:right="-57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Revision No.:</w:t>
          </w: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D7A5061" w14:textId="26EFAECC" w:rsidR="00444915" w:rsidRPr="00EF1AC3" w:rsidRDefault="004050D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proofErr w:type="gramStart"/>
          <w:r>
            <w:rPr>
              <w:color w:val="393D3F"/>
            </w:rPr>
            <w:t>{</w:t>
          </w:r>
          <w:r w:rsidR="00234D64">
            <w:rPr>
              <w:color w:val="393D3F"/>
            </w:rPr>
            <w:t xml:space="preserve">{ </w:t>
          </w:r>
          <w:proofErr w:type="spellStart"/>
          <w:r w:rsidR="00700F18">
            <w:rPr>
              <w:color w:val="393D3F"/>
            </w:rPr>
            <w:t>document</w:t>
          </w:r>
          <w:proofErr w:type="gramEnd"/>
          <w:r w:rsidR="00700F18">
            <w:rPr>
              <w:color w:val="393D3F"/>
            </w:rPr>
            <w:t>_</w:t>
          </w:r>
          <w:r>
            <w:rPr>
              <w:color w:val="393D3F"/>
            </w:rPr>
            <w:t>rev</w:t>
          </w:r>
          <w:proofErr w:type="spellEnd"/>
          <w:r w:rsidR="00BE39E1">
            <w:rPr>
              <w:color w:val="393D3F"/>
            </w:rPr>
            <w:t xml:space="preserve"> </w:t>
          </w:r>
          <w:r w:rsidR="00234D64">
            <w:rPr>
              <w:color w:val="393D3F"/>
            </w:rPr>
            <w:t>}</w:t>
          </w:r>
          <w:r>
            <w:rPr>
              <w:color w:val="393D3F"/>
            </w:rPr>
            <w:t>}</w:t>
          </w:r>
        </w:p>
      </w:tc>
    </w:tr>
    <w:tr w:rsidR="00444915" w14:paraId="13AC08B1" w14:textId="77777777" w:rsidTr="003336B7">
      <w:trPr>
        <w:cantSplit/>
        <w:trHeight w:val="259"/>
        <w:jc w:val="center"/>
      </w:trPr>
      <w:tc>
        <w:tcPr>
          <w:tcW w:w="226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3A8BC27" w14:textId="77777777" w:rsidR="00444915" w:rsidRDefault="00444915" w:rsidP="00444915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B46DA58" w14:textId="77777777" w:rsidR="00444915" w:rsidRPr="00444915" w:rsidRDefault="00444915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Effective Date:</w:t>
          </w:r>
        </w:p>
      </w:tc>
      <w:tc>
        <w:tcPr>
          <w:tcW w:w="283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83321F6" w14:textId="01CDD1A9" w:rsidR="00444915" w:rsidRPr="00EF1AC3" w:rsidRDefault="004050D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proofErr w:type="gramStart"/>
          <w:r>
            <w:rPr>
              <w:color w:val="393D3F"/>
            </w:rPr>
            <w:t>{</w:t>
          </w:r>
          <w:r w:rsidR="00234D64">
            <w:rPr>
              <w:color w:val="393D3F"/>
            </w:rPr>
            <w:t xml:space="preserve">{ </w:t>
          </w:r>
          <w:proofErr w:type="spellStart"/>
          <w:r>
            <w:rPr>
              <w:color w:val="393D3F"/>
            </w:rPr>
            <w:t>effective</w:t>
          </w:r>
          <w:proofErr w:type="gramEnd"/>
          <w:r>
            <w:rPr>
              <w:color w:val="393D3F"/>
            </w:rPr>
            <w:t>_date</w:t>
          </w:r>
          <w:proofErr w:type="spellEnd"/>
          <w:r w:rsidR="00234D64">
            <w:rPr>
              <w:color w:val="393D3F"/>
            </w:rPr>
            <w:t xml:space="preserve"> }</w:t>
          </w:r>
          <w:r>
            <w:rPr>
              <w:color w:val="393D3F"/>
            </w:rPr>
            <w:t>}</w:t>
          </w:r>
        </w:p>
      </w:tc>
      <w:tc>
        <w:tcPr>
          <w:tcW w:w="17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CAA927D" w14:textId="77777777" w:rsidR="00444915" w:rsidRPr="00444915" w:rsidRDefault="00444915" w:rsidP="000A029D">
          <w:pPr>
            <w:spacing w:before="60" w:after="60"/>
            <w:ind w:left="57" w:right="-57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Page No.:</w:t>
          </w: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6C2A120" w14:textId="1A14100D" w:rsidR="00444915" w:rsidRPr="006E5D86" w:rsidRDefault="00CA7ACE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r w:rsidRPr="006E5D86">
            <w:rPr>
              <w:rFonts w:cs="Arial"/>
              <w:snapToGrid w:val="0"/>
              <w:color w:val="000000"/>
              <w:szCs w:val="24"/>
            </w:rPr>
            <w:fldChar w:fldCharType="begin"/>
          </w:r>
          <w:r w:rsidRPr="006E5D86">
            <w:rPr>
              <w:rFonts w:cs="Arial"/>
              <w:snapToGrid w:val="0"/>
              <w:color w:val="000000"/>
              <w:szCs w:val="24"/>
            </w:rPr>
            <w:instrText xml:space="preserve"> PAGE   \* MERGEFORMAT </w:instrTex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separate"/>
          </w:r>
          <w:r>
            <w:rPr>
              <w:rFonts w:cs="Arial"/>
              <w:snapToGrid w:val="0"/>
              <w:color w:val="000000"/>
              <w:szCs w:val="24"/>
            </w:rPr>
            <w:t>1</w:t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fldChar w:fldCharType="end"/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t xml:space="preserve">  of  </w: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begin"/>
          </w:r>
          <w:r w:rsidRPr="006E5D86">
            <w:rPr>
              <w:rFonts w:cs="Arial"/>
              <w:snapToGrid w:val="0"/>
              <w:color w:val="000000"/>
              <w:szCs w:val="24"/>
            </w:rPr>
            <w:instrText xml:space="preserve"> numpages </w:instrTex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separate"/>
          </w:r>
          <w:r>
            <w:rPr>
              <w:rFonts w:cs="Arial"/>
              <w:snapToGrid w:val="0"/>
              <w:color w:val="000000"/>
              <w:szCs w:val="24"/>
            </w:rPr>
            <w:t>10</w:t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fldChar w:fldCharType="end"/>
          </w:r>
        </w:p>
      </w:tc>
    </w:tr>
  </w:tbl>
  <w:p w14:paraId="49D62D64" w14:textId="77777777" w:rsidR="00444915" w:rsidRPr="001A1CF6" w:rsidRDefault="00444915" w:rsidP="00444915">
    <w:pPr>
      <w:pStyle w:val="Header"/>
      <w:spacing w:before="0"/>
      <w:jc w:val="both"/>
      <w:rPr>
        <w:sz w:val="20"/>
        <w:szCs w:val="20"/>
      </w:rPr>
    </w:pPr>
  </w:p>
  <w:tbl>
    <w:tblPr>
      <w:tblStyle w:val="TableGrid"/>
      <w:tblW w:w="10065" w:type="dxa"/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"/>
      <w:gridCol w:w="9165"/>
    </w:tblGrid>
    <w:tr w:rsidR="000F7E71" w14:paraId="3BF8EBEB" w14:textId="77777777" w:rsidTr="003336B7">
      <w:trPr>
        <w:jc w:val="center"/>
      </w:trPr>
      <w:tc>
        <w:tcPr>
          <w:tcW w:w="900" w:type="dxa"/>
        </w:tcPr>
        <w:p w14:paraId="38982CEC" w14:textId="77777777" w:rsidR="000F7E71" w:rsidRPr="000A029D" w:rsidRDefault="000F7E71" w:rsidP="001A1CF6">
          <w:pPr>
            <w:spacing w:before="60" w:after="60"/>
            <w:ind w:left="-57" w:hanging="6"/>
            <w:rPr>
              <w:rFonts w:cs="Arial"/>
              <w:b/>
              <w:szCs w:val="24"/>
            </w:rPr>
          </w:pPr>
          <w:r w:rsidRPr="000A029D">
            <w:rPr>
              <w:rFonts w:cs="Arial"/>
              <w:b/>
              <w:szCs w:val="24"/>
            </w:rPr>
            <w:t xml:space="preserve">TITLE: </w:t>
          </w:r>
        </w:p>
      </w:tc>
      <w:tc>
        <w:tcPr>
          <w:tcW w:w="9165" w:type="dxa"/>
        </w:tcPr>
        <w:p w14:paraId="41001A2C" w14:textId="336EE225" w:rsidR="000F7E71" w:rsidRPr="006E5D86" w:rsidRDefault="00C766FD" w:rsidP="000A029D">
          <w:pPr>
            <w:tabs>
              <w:tab w:val="left" w:pos="1810"/>
            </w:tabs>
            <w:spacing w:before="60" w:after="60"/>
            <w:rPr>
              <w:rFonts w:cs="Arial"/>
              <w:b/>
              <w:szCs w:val="24"/>
            </w:rPr>
          </w:pPr>
          <w:proofErr w:type="gramStart"/>
          <w:r>
            <w:rPr>
              <w:b/>
              <w:bCs/>
              <w:color w:val="393D3F"/>
            </w:rPr>
            <w:t>{</w:t>
          </w:r>
          <w:r w:rsidR="00234D64">
            <w:rPr>
              <w:b/>
              <w:bCs/>
              <w:color w:val="393D3F"/>
            </w:rPr>
            <w:t>{ title</w:t>
          </w:r>
          <w:proofErr w:type="gramEnd"/>
          <w:r w:rsidR="00234D64">
            <w:rPr>
              <w:b/>
              <w:bCs/>
              <w:color w:val="393D3F"/>
            </w:rPr>
            <w:t xml:space="preserve"> }</w:t>
          </w:r>
          <w:r w:rsidR="00D25197">
            <w:rPr>
              <w:b/>
              <w:bCs/>
              <w:color w:val="393D3F"/>
            </w:rPr>
            <w:t>}</w:t>
          </w:r>
        </w:p>
      </w:tc>
    </w:tr>
  </w:tbl>
  <w:p w14:paraId="577F595B" w14:textId="77777777" w:rsidR="008B3478" w:rsidRPr="000A029D" w:rsidRDefault="008B3478" w:rsidP="00444915">
    <w:pPr>
      <w:pStyle w:val="Header"/>
      <w:spacing w:before="0"/>
      <w:rPr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40" w:type="dxa"/>
      <w:jc w:val="center"/>
      <w:tblLayout w:type="fixed"/>
      <w:tblCellMar>
        <w:left w:w="30" w:type="dxa"/>
        <w:right w:w="30" w:type="dxa"/>
      </w:tblCellMar>
      <w:tblLook w:val="0000" w:firstRow="0" w:lastRow="0" w:firstColumn="0" w:lastColumn="0" w:noHBand="0" w:noVBand="0"/>
    </w:tblPr>
    <w:tblGrid>
      <w:gridCol w:w="2269"/>
      <w:gridCol w:w="3944"/>
      <w:gridCol w:w="1842"/>
      <w:gridCol w:w="993"/>
      <w:gridCol w:w="425"/>
      <w:gridCol w:w="967"/>
    </w:tblGrid>
    <w:tr w:rsidR="00D74962" w14:paraId="6C80781D" w14:textId="77777777" w:rsidTr="00164270">
      <w:trPr>
        <w:cantSplit/>
        <w:trHeight w:val="293"/>
        <w:jc w:val="center"/>
      </w:trPr>
      <w:tc>
        <w:tcPr>
          <w:tcW w:w="226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63866B4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  <w:r>
            <w:rPr>
              <w:noProof/>
              <w:lang w:eastAsia="en-SG"/>
            </w:rPr>
            <w:drawing>
              <wp:inline distT="0" distB="0" distL="0" distR="0" wp14:anchorId="43315A07" wp14:editId="5757916A">
                <wp:extent cx="1336040" cy="374015"/>
                <wp:effectExtent l="0" t="0" r="0" b="6985"/>
                <wp:docPr id="6" name="Picture 6" descr="UNIVA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A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6040" cy="374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44" w:type="dxa"/>
          <w:tcBorders>
            <w:top w:val="single" w:sz="4" w:space="0" w:color="auto"/>
            <w:left w:val="nil"/>
            <w:bottom w:val="single" w:sz="6" w:space="0" w:color="auto"/>
            <w:right w:val="single" w:sz="6" w:space="0" w:color="auto"/>
          </w:tcBorders>
          <w:vAlign w:val="center"/>
        </w:tcPr>
        <w:p w14:paraId="6CC902B8" w14:textId="77777777" w:rsidR="00D74962" w:rsidRPr="008B3478" w:rsidRDefault="00D74962" w:rsidP="00D74962">
          <w:pPr>
            <w:jc w:val="center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PROCEDURE MANUAL</w:t>
          </w:r>
        </w:p>
      </w:tc>
      <w:tc>
        <w:tcPr>
          <w:tcW w:w="1842" w:type="dxa"/>
          <w:tcBorders>
            <w:top w:val="single" w:sz="4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767A4C72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Document No.</w:t>
          </w:r>
          <w:r>
            <w:rPr>
              <w:rFonts w:cs="Arial"/>
              <w:b/>
              <w:snapToGrid w:val="0"/>
              <w:color w:val="000000"/>
              <w:sz w:val="20"/>
              <w:szCs w:val="20"/>
            </w:rPr>
            <w:t>:</w:t>
          </w:r>
        </w:p>
      </w:tc>
      <w:tc>
        <w:tcPr>
          <w:tcW w:w="2385" w:type="dxa"/>
          <w:gridSpan w:val="3"/>
          <w:tcBorders>
            <w:top w:val="single" w:sz="4" w:space="0" w:color="auto"/>
            <w:left w:val="single" w:sz="6" w:space="0" w:color="auto"/>
            <w:bottom w:val="single" w:sz="6" w:space="0" w:color="auto"/>
            <w:right w:val="single" w:sz="4" w:space="0" w:color="auto"/>
          </w:tcBorders>
          <w:vAlign w:val="center"/>
        </w:tcPr>
        <w:p w14:paraId="4CD39824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6FA24667" w14:textId="77777777" w:rsidTr="00164270">
      <w:trPr>
        <w:cantSplit/>
        <w:trHeight w:val="235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78CE4FA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 w:val="restart"/>
          <w:tcBorders>
            <w:top w:val="single" w:sz="6" w:space="0" w:color="auto"/>
            <w:left w:val="nil"/>
            <w:right w:val="single" w:sz="6" w:space="0" w:color="auto"/>
          </w:tcBorders>
        </w:tcPr>
        <w:p w14:paraId="133908CA" w14:textId="77777777" w:rsidR="00D74962" w:rsidRDefault="00D74962" w:rsidP="00D74962">
          <w:pPr>
            <w:spacing w:before="60" w:after="60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 xml:space="preserve">TITLE: </w:t>
          </w:r>
        </w:p>
        <w:p w14:paraId="0E12E92E" w14:textId="77777777" w:rsidR="00D74962" w:rsidRPr="008B3478" w:rsidRDefault="00D74962" w:rsidP="00D74962">
          <w:pPr>
            <w:spacing w:before="60" w:after="60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</w:p>
      </w:tc>
      <w:tc>
        <w:tcPr>
          <w:tcW w:w="1842" w:type="dxa"/>
          <w:tcBorders>
            <w:top w:val="single" w:sz="6" w:space="0" w:color="auto"/>
            <w:left w:val="single" w:sz="6" w:space="0" w:color="auto"/>
            <w:right w:val="single" w:sz="6" w:space="0" w:color="auto"/>
          </w:tcBorders>
          <w:vAlign w:val="center"/>
        </w:tcPr>
        <w:p w14:paraId="06883B3E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Revision No</w:t>
          </w:r>
          <w:r>
            <w:rPr>
              <w:rFonts w:cs="Arial"/>
              <w:b/>
              <w:snapToGrid w:val="0"/>
              <w:color w:val="000000"/>
              <w:sz w:val="20"/>
              <w:szCs w:val="20"/>
            </w:rPr>
            <w:t>.</w:t>
          </w: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:</w:t>
          </w:r>
        </w:p>
      </w:tc>
      <w:tc>
        <w:tcPr>
          <w:tcW w:w="2385" w:type="dxa"/>
          <w:gridSpan w:val="3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4" w:space="0" w:color="auto"/>
          </w:tcBorders>
          <w:vAlign w:val="center"/>
        </w:tcPr>
        <w:p w14:paraId="33556F79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1D0012C0" w14:textId="77777777" w:rsidTr="00164270">
      <w:trPr>
        <w:cantSplit/>
        <w:trHeight w:val="250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F73C844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/>
          <w:tcBorders>
            <w:left w:val="nil"/>
            <w:right w:val="single" w:sz="6" w:space="0" w:color="auto"/>
          </w:tcBorders>
          <w:vAlign w:val="center"/>
        </w:tcPr>
        <w:p w14:paraId="57D6B371" w14:textId="77777777" w:rsidR="00D74962" w:rsidRPr="008B3478" w:rsidRDefault="00D74962" w:rsidP="00610D97">
          <w:pPr>
            <w:pStyle w:val="Heading2"/>
          </w:pPr>
        </w:p>
      </w:tc>
      <w:tc>
        <w:tcPr>
          <w:tcW w:w="1842" w:type="dxa"/>
          <w:tcBorders>
            <w:top w:val="single" w:sz="4" w:space="0" w:color="auto"/>
            <w:left w:val="single" w:sz="6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2AECE9D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Effective Date:</w:t>
          </w:r>
        </w:p>
      </w:tc>
      <w:tc>
        <w:tcPr>
          <w:tcW w:w="2385" w:type="dxa"/>
          <w:gridSpan w:val="3"/>
          <w:tcBorders>
            <w:top w:val="single" w:sz="6" w:space="0" w:color="auto"/>
            <w:left w:val="nil"/>
            <w:right w:val="single" w:sz="4" w:space="0" w:color="auto"/>
          </w:tcBorders>
          <w:vAlign w:val="center"/>
        </w:tcPr>
        <w:p w14:paraId="673951B2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651CA2EC" w14:textId="77777777" w:rsidTr="00164270">
      <w:trPr>
        <w:cantSplit/>
        <w:trHeight w:val="259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6DC179C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/>
          <w:tcBorders>
            <w:left w:val="nil"/>
            <w:bottom w:val="single" w:sz="4" w:space="0" w:color="auto"/>
            <w:right w:val="single" w:sz="6" w:space="0" w:color="auto"/>
          </w:tcBorders>
          <w:vAlign w:val="center"/>
        </w:tcPr>
        <w:p w14:paraId="64827690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  <w:tc>
        <w:tcPr>
          <w:tcW w:w="1842" w:type="dxa"/>
          <w:tcBorders>
            <w:left w:val="single" w:sz="6" w:space="0" w:color="auto"/>
            <w:bottom w:val="single" w:sz="4" w:space="0" w:color="auto"/>
          </w:tcBorders>
          <w:vAlign w:val="center"/>
        </w:tcPr>
        <w:p w14:paraId="7C0B69AC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Page No:</w:t>
          </w:r>
        </w:p>
      </w:tc>
      <w:tc>
        <w:tcPr>
          <w:tcW w:w="99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5CE1D2E2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begin"/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instrText xml:space="preserve"> PAGE   \* MERGEFORMAT </w:instrText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separate"/>
          </w:r>
          <w:r w:rsidR="000F7E71">
            <w:rPr>
              <w:rFonts w:cs="Arial"/>
              <w:noProof/>
              <w:snapToGrid w:val="0"/>
              <w:color w:val="000000"/>
              <w:sz w:val="20"/>
              <w:szCs w:val="20"/>
            </w:rPr>
            <w:t>1</w:t>
          </w:r>
          <w:r w:rsidRPr="008B3478">
            <w:rPr>
              <w:rFonts w:cs="Arial"/>
              <w:noProof/>
              <w:snapToGrid w:val="0"/>
              <w:color w:val="000000"/>
              <w:sz w:val="20"/>
              <w:szCs w:val="20"/>
            </w:rPr>
            <w:fldChar w:fldCharType="end"/>
          </w:r>
        </w:p>
      </w:tc>
      <w:tc>
        <w:tcPr>
          <w:tcW w:w="425" w:type="dxa"/>
          <w:tcBorders>
            <w:top w:val="single" w:sz="4" w:space="0" w:color="auto"/>
            <w:left w:val="nil"/>
            <w:bottom w:val="single" w:sz="4" w:space="0" w:color="auto"/>
          </w:tcBorders>
          <w:vAlign w:val="center"/>
        </w:tcPr>
        <w:p w14:paraId="5E641B6A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t>Of</w:t>
          </w:r>
        </w:p>
      </w:tc>
      <w:tc>
        <w:tcPr>
          <w:tcW w:w="967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17CA041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begin"/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instrText xml:space="preserve"> numpages </w:instrText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separate"/>
          </w:r>
          <w:r w:rsidR="000F7E71">
            <w:rPr>
              <w:rFonts w:cs="Arial"/>
              <w:noProof/>
              <w:snapToGrid w:val="0"/>
              <w:color w:val="000000"/>
              <w:sz w:val="20"/>
              <w:szCs w:val="20"/>
            </w:rPr>
            <w:t>3</w:t>
          </w:r>
          <w:r w:rsidRPr="008B3478">
            <w:rPr>
              <w:rFonts w:cs="Arial"/>
              <w:noProof/>
              <w:snapToGrid w:val="0"/>
              <w:color w:val="000000"/>
              <w:sz w:val="20"/>
              <w:szCs w:val="20"/>
            </w:rPr>
            <w:fldChar w:fldCharType="end"/>
          </w:r>
        </w:p>
      </w:tc>
    </w:tr>
  </w:tbl>
  <w:p w14:paraId="16A31240" w14:textId="77777777" w:rsidR="00D74962" w:rsidRDefault="00D74962" w:rsidP="00D749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132C8"/>
    <w:multiLevelType w:val="multilevel"/>
    <w:tmpl w:val="46A6BD0C"/>
    <w:numStyleLink w:val="Style2"/>
  </w:abstractNum>
  <w:abstractNum w:abstractNumId="1" w15:restartNumberingAfterBreak="0">
    <w:nsid w:val="161E2558"/>
    <w:multiLevelType w:val="multilevel"/>
    <w:tmpl w:val="B3A8D2C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169A3897"/>
    <w:multiLevelType w:val="multilevel"/>
    <w:tmpl w:val="46A6BD0C"/>
    <w:styleLink w:val="Style2"/>
    <w:lvl w:ilvl="0">
      <w:start w:val="1"/>
      <w:numFmt w:val="decimal"/>
      <w:lvlText w:val="%1.0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4891282E"/>
    <w:multiLevelType w:val="multilevel"/>
    <w:tmpl w:val="3CA035D8"/>
    <w:numStyleLink w:val="Style1"/>
  </w:abstractNum>
  <w:abstractNum w:abstractNumId="4" w15:restartNumberingAfterBreak="0">
    <w:nsid w:val="613D32C7"/>
    <w:multiLevelType w:val="multilevel"/>
    <w:tmpl w:val="68EC9550"/>
    <w:lvl w:ilvl="0">
      <w:start w:val="3"/>
      <w:numFmt w:val="decimal"/>
      <w:lvlText w:val="%1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92"/>
        </w:tabs>
        <w:ind w:left="792" w:hanging="39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12"/>
        </w:tabs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08"/>
        </w:tabs>
        <w:ind w:left="19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664"/>
        </w:tabs>
        <w:ind w:left="26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060"/>
        </w:tabs>
        <w:ind w:left="30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816"/>
        </w:tabs>
        <w:ind w:left="38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212"/>
        </w:tabs>
        <w:ind w:left="42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968"/>
        </w:tabs>
        <w:ind w:left="4968" w:hanging="1800"/>
      </w:pPr>
      <w:rPr>
        <w:rFonts w:hint="default"/>
      </w:rPr>
    </w:lvl>
  </w:abstractNum>
  <w:abstractNum w:abstractNumId="5" w15:restartNumberingAfterBreak="0">
    <w:nsid w:val="687B1305"/>
    <w:multiLevelType w:val="hybridMultilevel"/>
    <w:tmpl w:val="6D7EF610"/>
    <w:lvl w:ilvl="0" w:tplc="E0F6F154">
      <w:start w:val="1"/>
      <w:numFmt w:val="decimal"/>
      <w:lvlText w:val="%1.0"/>
      <w:lvlJc w:val="left"/>
      <w:pPr>
        <w:ind w:left="128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F4F75DF"/>
    <w:multiLevelType w:val="multilevel"/>
    <w:tmpl w:val="3CA035D8"/>
    <w:styleLink w:val="Style1"/>
    <w:lvl w:ilvl="0">
      <w:start w:val="1"/>
      <w:numFmt w:val="decimal"/>
      <w:lvlText w:val="%1.0"/>
      <w:lvlJc w:val="left"/>
      <w:pPr>
        <w:ind w:left="432" w:hanging="432"/>
      </w:pPr>
      <w:rPr>
        <w:rFonts w:ascii="Arial" w:hAnsi="Arial" w:hint="default"/>
        <w:sz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7FA666E1"/>
    <w:multiLevelType w:val="multilevel"/>
    <w:tmpl w:val="D2942200"/>
    <w:lvl w:ilvl="0">
      <w:start w:val="1"/>
      <w:numFmt w:val="decimal"/>
      <w:pStyle w:val="Heading1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852761511">
    <w:abstractNumId w:val="5"/>
  </w:num>
  <w:num w:numId="2" w16cid:durableId="1383868483">
    <w:abstractNumId w:val="1"/>
  </w:num>
  <w:num w:numId="3" w16cid:durableId="972563041">
    <w:abstractNumId w:val="1"/>
  </w:num>
  <w:num w:numId="4" w16cid:durableId="1321037820">
    <w:abstractNumId w:val="1"/>
  </w:num>
  <w:num w:numId="5" w16cid:durableId="877398311">
    <w:abstractNumId w:val="1"/>
  </w:num>
  <w:num w:numId="6" w16cid:durableId="748114125">
    <w:abstractNumId w:val="3"/>
  </w:num>
  <w:num w:numId="7" w16cid:durableId="1164977829">
    <w:abstractNumId w:val="6"/>
  </w:num>
  <w:num w:numId="8" w16cid:durableId="562958059">
    <w:abstractNumId w:val="2"/>
  </w:num>
  <w:num w:numId="9" w16cid:durableId="1576040798">
    <w:abstractNumId w:val="0"/>
  </w:num>
  <w:num w:numId="10" w16cid:durableId="1365328327">
    <w:abstractNumId w:val="7"/>
  </w:num>
  <w:num w:numId="11" w16cid:durableId="4856307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jKzMDWwMDayMDdS0lEKTi0uzszPAykwrAUAWg5KEywAAAA="/>
  </w:docVars>
  <w:rsids>
    <w:rsidRoot w:val="001768A8"/>
    <w:rsid w:val="0004791E"/>
    <w:rsid w:val="00052AE5"/>
    <w:rsid w:val="0008702E"/>
    <w:rsid w:val="000A029D"/>
    <w:rsid w:val="000D1D92"/>
    <w:rsid w:val="000F7E71"/>
    <w:rsid w:val="0014227C"/>
    <w:rsid w:val="001451EE"/>
    <w:rsid w:val="00161A24"/>
    <w:rsid w:val="0016619B"/>
    <w:rsid w:val="001768A8"/>
    <w:rsid w:val="001A1CF6"/>
    <w:rsid w:val="001B07E0"/>
    <w:rsid w:val="001D0301"/>
    <w:rsid w:val="001F4DF7"/>
    <w:rsid w:val="001F4E44"/>
    <w:rsid w:val="00200308"/>
    <w:rsid w:val="00232454"/>
    <w:rsid w:val="00234D64"/>
    <w:rsid w:val="00235C01"/>
    <w:rsid w:val="00254F7C"/>
    <w:rsid w:val="00261DEA"/>
    <w:rsid w:val="00291C5D"/>
    <w:rsid w:val="002F6139"/>
    <w:rsid w:val="002F6642"/>
    <w:rsid w:val="00300217"/>
    <w:rsid w:val="0030733F"/>
    <w:rsid w:val="00312ADB"/>
    <w:rsid w:val="00324EDA"/>
    <w:rsid w:val="00330BC1"/>
    <w:rsid w:val="00331D05"/>
    <w:rsid w:val="003336B7"/>
    <w:rsid w:val="00371B91"/>
    <w:rsid w:val="00377EEC"/>
    <w:rsid w:val="00380409"/>
    <w:rsid w:val="0039402B"/>
    <w:rsid w:val="003B2582"/>
    <w:rsid w:val="003C6378"/>
    <w:rsid w:val="003F6CDA"/>
    <w:rsid w:val="00400C78"/>
    <w:rsid w:val="004050D7"/>
    <w:rsid w:val="00425D33"/>
    <w:rsid w:val="00444915"/>
    <w:rsid w:val="00457DD3"/>
    <w:rsid w:val="004A314F"/>
    <w:rsid w:val="004B6A59"/>
    <w:rsid w:val="004C0A42"/>
    <w:rsid w:val="004D0460"/>
    <w:rsid w:val="004D4D72"/>
    <w:rsid w:val="004F12F7"/>
    <w:rsid w:val="004F2E9F"/>
    <w:rsid w:val="0050278D"/>
    <w:rsid w:val="00522F13"/>
    <w:rsid w:val="005431C1"/>
    <w:rsid w:val="00566671"/>
    <w:rsid w:val="0058007D"/>
    <w:rsid w:val="00585F69"/>
    <w:rsid w:val="00587CBB"/>
    <w:rsid w:val="005A0C0A"/>
    <w:rsid w:val="005B1FEE"/>
    <w:rsid w:val="005E15C5"/>
    <w:rsid w:val="005F697F"/>
    <w:rsid w:val="00603AF4"/>
    <w:rsid w:val="00604C24"/>
    <w:rsid w:val="00610D97"/>
    <w:rsid w:val="0068360B"/>
    <w:rsid w:val="006B3BC4"/>
    <w:rsid w:val="006D1D43"/>
    <w:rsid w:val="006E3992"/>
    <w:rsid w:val="006E3EDA"/>
    <w:rsid w:val="006E5D86"/>
    <w:rsid w:val="006F3077"/>
    <w:rsid w:val="00700F18"/>
    <w:rsid w:val="007263CB"/>
    <w:rsid w:val="00750842"/>
    <w:rsid w:val="0075604C"/>
    <w:rsid w:val="00757133"/>
    <w:rsid w:val="0077162C"/>
    <w:rsid w:val="00777337"/>
    <w:rsid w:val="0078030A"/>
    <w:rsid w:val="00794781"/>
    <w:rsid w:val="00797B37"/>
    <w:rsid w:val="007B0BDA"/>
    <w:rsid w:val="007B5FCF"/>
    <w:rsid w:val="007C25F5"/>
    <w:rsid w:val="007E1FDC"/>
    <w:rsid w:val="007E7F4F"/>
    <w:rsid w:val="0080587C"/>
    <w:rsid w:val="00847BFA"/>
    <w:rsid w:val="008839FF"/>
    <w:rsid w:val="008B3478"/>
    <w:rsid w:val="008C5950"/>
    <w:rsid w:val="008D3DB1"/>
    <w:rsid w:val="008F7F93"/>
    <w:rsid w:val="00902F26"/>
    <w:rsid w:val="00913749"/>
    <w:rsid w:val="009210A7"/>
    <w:rsid w:val="0094124E"/>
    <w:rsid w:val="009906D3"/>
    <w:rsid w:val="009970C7"/>
    <w:rsid w:val="009A499A"/>
    <w:rsid w:val="009B49FB"/>
    <w:rsid w:val="009C040D"/>
    <w:rsid w:val="009C0AED"/>
    <w:rsid w:val="009C3908"/>
    <w:rsid w:val="009E58E5"/>
    <w:rsid w:val="009E68C4"/>
    <w:rsid w:val="00A077D7"/>
    <w:rsid w:val="00A10DA7"/>
    <w:rsid w:val="00A11409"/>
    <w:rsid w:val="00A40466"/>
    <w:rsid w:val="00A676F6"/>
    <w:rsid w:val="00A71F4C"/>
    <w:rsid w:val="00AA1082"/>
    <w:rsid w:val="00AA662D"/>
    <w:rsid w:val="00AC3536"/>
    <w:rsid w:val="00AD2590"/>
    <w:rsid w:val="00AD5593"/>
    <w:rsid w:val="00AE73A0"/>
    <w:rsid w:val="00AF3AFD"/>
    <w:rsid w:val="00B00880"/>
    <w:rsid w:val="00B16DA7"/>
    <w:rsid w:val="00B3298A"/>
    <w:rsid w:val="00B4190D"/>
    <w:rsid w:val="00B47239"/>
    <w:rsid w:val="00B56E0B"/>
    <w:rsid w:val="00B737E7"/>
    <w:rsid w:val="00B92D0C"/>
    <w:rsid w:val="00B933C5"/>
    <w:rsid w:val="00BB47F2"/>
    <w:rsid w:val="00BC11D3"/>
    <w:rsid w:val="00BE39E1"/>
    <w:rsid w:val="00C03D48"/>
    <w:rsid w:val="00C12393"/>
    <w:rsid w:val="00C22CD8"/>
    <w:rsid w:val="00C25A1E"/>
    <w:rsid w:val="00C304C3"/>
    <w:rsid w:val="00C347A4"/>
    <w:rsid w:val="00C3642E"/>
    <w:rsid w:val="00C44D83"/>
    <w:rsid w:val="00C74F52"/>
    <w:rsid w:val="00C766FD"/>
    <w:rsid w:val="00C80C03"/>
    <w:rsid w:val="00C979B2"/>
    <w:rsid w:val="00CA7ACE"/>
    <w:rsid w:val="00CE629D"/>
    <w:rsid w:val="00D16B95"/>
    <w:rsid w:val="00D25197"/>
    <w:rsid w:val="00D34BFE"/>
    <w:rsid w:val="00D3690A"/>
    <w:rsid w:val="00D5104A"/>
    <w:rsid w:val="00D54446"/>
    <w:rsid w:val="00D62007"/>
    <w:rsid w:val="00D66FF7"/>
    <w:rsid w:val="00D7079E"/>
    <w:rsid w:val="00D74962"/>
    <w:rsid w:val="00D75C2C"/>
    <w:rsid w:val="00D85F9E"/>
    <w:rsid w:val="00DC1C06"/>
    <w:rsid w:val="00DC451A"/>
    <w:rsid w:val="00DC641F"/>
    <w:rsid w:val="00DD5DB8"/>
    <w:rsid w:val="00E22280"/>
    <w:rsid w:val="00E274E2"/>
    <w:rsid w:val="00E637FF"/>
    <w:rsid w:val="00E735A7"/>
    <w:rsid w:val="00E752DE"/>
    <w:rsid w:val="00E772F6"/>
    <w:rsid w:val="00EC6663"/>
    <w:rsid w:val="00EF1AC3"/>
    <w:rsid w:val="00EF36B0"/>
    <w:rsid w:val="00F02C99"/>
    <w:rsid w:val="00F155CF"/>
    <w:rsid w:val="00F26C78"/>
    <w:rsid w:val="00F333DB"/>
    <w:rsid w:val="00F44DAD"/>
    <w:rsid w:val="00F456F7"/>
    <w:rsid w:val="00F74B91"/>
    <w:rsid w:val="00F81CBC"/>
    <w:rsid w:val="00F91533"/>
    <w:rsid w:val="00FA6DFD"/>
    <w:rsid w:val="00FC117E"/>
    <w:rsid w:val="00FC5229"/>
    <w:rsid w:val="00FD0880"/>
    <w:rsid w:val="00FE3E09"/>
    <w:rsid w:val="00FF118C"/>
    <w:rsid w:val="00FF5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A513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6F6"/>
    <w:pPr>
      <w:spacing w:before="120"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A6DFD"/>
    <w:pPr>
      <w:numPr>
        <w:numId w:val="10"/>
      </w:numPr>
      <w:spacing w:before="240" w:after="240"/>
      <w:ind w:left="567" w:hanging="567"/>
      <w:jc w:val="both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610D97"/>
    <w:pPr>
      <w:numPr>
        <w:ilvl w:val="1"/>
        <w:numId w:val="10"/>
      </w:numPr>
      <w:ind w:left="1134" w:hanging="567"/>
      <w:jc w:val="both"/>
      <w:outlineLvl w:val="1"/>
    </w:pPr>
    <w:rPr>
      <w:rFonts w:eastAsia="PMingLiU" w:cs="Times New Roman"/>
      <w:snapToGrid w:val="0"/>
      <w:color w:val="000000"/>
      <w:szCs w:val="20"/>
      <w:lang w:val="en-US"/>
    </w:rPr>
  </w:style>
  <w:style w:type="paragraph" w:styleId="Heading3">
    <w:name w:val="heading 3"/>
    <w:basedOn w:val="Normal"/>
    <w:next w:val="Normal"/>
    <w:link w:val="Heading3Char"/>
    <w:autoRedefine/>
    <w:qFormat/>
    <w:rsid w:val="00D74962"/>
    <w:pPr>
      <w:numPr>
        <w:ilvl w:val="2"/>
        <w:numId w:val="10"/>
      </w:numPr>
      <w:ind w:left="1985" w:hanging="851"/>
      <w:jc w:val="both"/>
      <w:outlineLvl w:val="2"/>
    </w:pPr>
    <w:rPr>
      <w:rFonts w:eastAsia="PMingLiU" w:cs="Times New Roman"/>
      <w:snapToGrid w:val="0"/>
      <w:color w:val="000000"/>
      <w:szCs w:val="20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74962"/>
    <w:pPr>
      <w:numPr>
        <w:ilvl w:val="3"/>
        <w:numId w:val="10"/>
      </w:numPr>
      <w:ind w:left="3119" w:hanging="1134"/>
      <w:jc w:val="both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1533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1533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1533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533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1533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6DFD"/>
    <w:rPr>
      <w:rFonts w:ascii="Arial" w:eastAsiaTheme="majorEastAsia" w:hAnsi="Arial" w:cstheme="majorBidi"/>
      <w:b/>
      <w:caps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610D97"/>
    <w:rPr>
      <w:rFonts w:ascii="Arial" w:eastAsia="PMingLiU" w:hAnsi="Arial" w:cs="Times New Roman"/>
      <w:snapToGrid w:val="0"/>
      <w:color w:val="000000"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D74962"/>
    <w:rPr>
      <w:rFonts w:ascii="Arial" w:eastAsia="PMingLiU" w:hAnsi="Arial" w:cs="Times New Roman"/>
      <w:snapToGrid w:val="0"/>
      <w:color w:val="000000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D74962"/>
    <w:rPr>
      <w:rFonts w:ascii="Arial" w:eastAsiaTheme="majorEastAsia" w:hAnsi="Arial" w:cstheme="majorBidi"/>
      <w:iCs/>
      <w:sz w:val="24"/>
    </w:rPr>
  </w:style>
  <w:style w:type="paragraph" w:styleId="ListParagraph">
    <w:name w:val="List Paragraph"/>
    <w:basedOn w:val="Normal"/>
    <w:uiPriority w:val="34"/>
    <w:qFormat/>
    <w:rsid w:val="00F91533"/>
    <w:pPr>
      <w:ind w:left="720"/>
      <w:contextualSpacing/>
    </w:pPr>
  </w:style>
  <w:style w:type="numbering" w:customStyle="1" w:styleId="Style1">
    <w:name w:val="Style1"/>
    <w:uiPriority w:val="99"/>
    <w:rsid w:val="00F91533"/>
    <w:pPr>
      <w:numPr>
        <w:numId w:val="7"/>
      </w:numPr>
    </w:pPr>
  </w:style>
  <w:style w:type="numbering" w:customStyle="1" w:styleId="Style2">
    <w:name w:val="Style2"/>
    <w:uiPriority w:val="99"/>
    <w:rsid w:val="00F91533"/>
    <w:pPr>
      <w:numPr>
        <w:numId w:val="8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F91533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153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153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153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153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8B347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3478"/>
  </w:style>
  <w:style w:type="paragraph" w:styleId="Footer">
    <w:name w:val="footer"/>
    <w:basedOn w:val="Normal"/>
    <w:link w:val="FooterChar"/>
    <w:unhideWhenUsed/>
    <w:rsid w:val="008B347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B3478"/>
  </w:style>
  <w:style w:type="table" w:styleId="TableGrid">
    <w:name w:val="Table Grid"/>
    <w:basedOn w:val="TableNormal"/>
    <w:uiPriority w:val="39"/>
    <w:rsid w:val="000F7E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58E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8E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4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9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2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3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6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5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97</Words>
  <Characters>1124</Characters>
  <Application>Microsoft Office Word</Application>
  <DocSecurity>0</DocSecurity>
  <Lines>9</Lines>
  <Paragraphs>2</Paragraphs>
  <ScaleCrop>false</ScaleCrop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6-06T07:57:00Z</dcterms:created>
  <dcterms:modified xsi:type="dcterms:W3CDTF">2024-06-06T08:02:00Z</dcterms:modified>
</cp:coreProperties>
</file>